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2EC91D08" w:rsidR="002B752A" w:rsidRDefault="002B752A" w:rsidP="002B752A">
      <w:pPr>
        <w:jc w:val="center"/>
        <w:rPr>
          <w:b/>
          <w:bCs/>
        </w:rPr>
      </w:pPr>
      <w:r>
        <w:rPr>
          <w:b/>
          <w:bCs/>
        </w:rPr>
        <w:t xml:space="preserve">Part </w:t>
      </w:r>
      <w:r w:rsidR="00CE0C16">
        <w:rPr>
          <w:b/>
          <w:bCs/>
        </w:rPr>
        <w:t>2</w:t>
      </w:r>
      <w:r>
        <w:rPr>
          <w:b/>
          <w:bCs/>
        </w:rPr>
        <w:t xml:space="preserve"> – Introduction</w:t>
      </w:r>
      <w:r w:rsidR="00CE0C16">
        <w:rPr>
          <w:b/>
          <w:bCs/>
        </w:rPr>
        <w:t xml:space="preserve"> and Desig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26EC1B1" w14:textId="50DE8042" w:rsidR="0079515E" w:rsidRDefault="0079515E" w:rsidP="00D60431">
      <w:pPr>
        <w:jc w:val="center"/>
        <w:rPr>
          <w:b/>
          <w:bCs/>
        </w:rPr>
      </w:pPr>
      <w:r>
        <w:rPr>
          <w:noProof/>
        </w:rPr>
        <w:drawing>
          <wp:inline distT="0" distB="0" distL="0" distR="0" wp14:anchorId="13C50A24" wp14:editId="5B1CAA4E">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74DB038E" w14:textId="1AF640E5" w:rsidR="0079515E"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8778330" w:history="1">
            <w:r w:rsidR="0079515E" w:rsidRPr="00A86C27">
              <w:rPr>
                <w:rStyle w:val="Hyperlink"/>
                <w:noProof/>
              </w:rPr>
              <w:t>Section 1 – Salient Characteristics</w:t>
            </w:r>
            <w:r w:rsidR="0079515E">
              <w:rPr>
                <w:noProof/>
                <w:webHidden/>
              </w:rPr>
              <w:tab/>
            </w:r>
            <w:r w:rsidR="0079515E">
              <w:rPr>
                <w:noProof/>
                <w:webHidden/>
              </w:rPr>
              <w:fldChar w:fldCharType="begin"/>
            </w:r>
            <w:r w:rsidR="0079515E">
              <w:rPr>
                <w:noProof/>
                <w:webHidden/>
              </w:rPr>
              <w:instrText xml:space="preserve"> PAGEREF _Toc148778330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11245593" w14:textId="29CD626D"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1" w:history="1">
            <w:r w:rsidR="0079515E" w:rsidRPr="00A86C27">
              <w:rPr>
                <w:rStyle w:val="Hyperlink"/>
                <w:noProof/>
              </w:rPr>
              <w:t>Section 2 – Description of Salient Characteristics</w:t>
            </w:r>
            <w:r w:rsidR="0079515E">
              <w:rPr>
                <w:noProof/>
                <w:webHidden/>
              </w:rPr>
              <w:tab/>
            </w:r>
            <w:r w:rsidR="0079515E">
              <w:rPr>
                <w:noProof/>
                <w:webHidden/>
              </w:rPr>
              <w:fldChar w:fldCharType="begin"/>
            </w:r>
            <w:r w:rsidR="0079515E">
              <w:rPr>
                <w:noProof/>
                <w:webHidden/>
              </w:rPr>
              <w:instrText xml:space="preserve"> PAGEREF _Toc148778331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39F3ACF6" w14:textId="66357508"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2" w:history="1">
            <w:r w:rsidR="0079515E" w:rsidRPr="00A86C27">
              <w:rPr>
                <w:rStyle w:val="Hyperlink"/>
                <w:noProof/>
              </w:rPr>
              <w:t>2.1</w:t>
            </w:r>
            <w:r w:rsidR="0079515E">
              <w:rPr>
                <w:noProof/>
                <w:webHidden/>
              </w:rPr>
              <w:tab/>
            </w:r>
            <w:r w:rsidR="0079515E">
              <w:rPr>
                <w:noProof/>
                <w:webHidden/>
              </w:rPr>
              <w:fldChar w:fldCharType="begin"/>
            </w:r>
            <w:r w:rsidR="0079515E">
              <w:rPr>
                <w:noProof/>
                <w:webHidden/>
              </w:rPr>
              <w:instrText xml:space="preserve"> PAGEREF _Toc148778332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543F3AEC" w14:textId="546D29F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3" w:history="1">
            <w:r w:rsidR="0079515E" w:rsidRPr="00A86C27">
              <w:rPr>
                <w:rStyle w:val="Hyperlink"/>
                <w:noProof/>
              </w:rPr>
              <w:t>2.2</w:t>
            </w:r>
            <w:r w:rsidR="0079515E">
              <w:rPr>
                <w:noProof/>
                <w:webHidden/>
              </w:rPr>
              <w:tab/>
            </w:r>
            <w:r w:rsidR="0079515E">
              <w:rPr>
                <w:noProof/>
                <w:webHidden/>
              </w:rPr>
              <w:fldChar w:fldCharType="begin"/>
            </w:r>
            <w:r w:rsidR="0079515E">
              <w:rPr>
                <w:noProof/>
                <w:webHidden/>
              </w:rPr>
              <w:instrText xml:space="preserve"> PAGEREF _Toc148778333 \h </w:instrText>
            </w:r>
            <w:r w:rsidR="0079515E">
              <w:rPr>
                <w:noProof/>
                <w:webHidden/>
              </w:rPr>
            </w:r>
            <w:r w:rsidR="0079515E">
              <w:rPr>
                <w:noProof/>
                <w:webHidden/>
              </w:rPr>
              <w:fldChar w:fldCharType="separate"/>
            </w:r>
            <w:r w:rsidR="0079515E">
              <w:rPr>
                <w:noProof/>
                <w:webHidden/>
              </w:rPr>
              <w:t>6</w:t>
            </w:r>
            <w:r w:rsidR="0079515E">
              <w:rPr>
                <w:noProof/>
                <w:webHidden/>
              </w:rPr>
              <w:fldChar w:fldCharType="end"/>
            </w:r>
          </w:hyperlink>
        </w:p>
        <w:p w14:paraId="18C45C9C" w14:textId="5A068A2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4" w:history="1">
            <w:r w:rsidR="0079515E" w:rsidRPr="00A86C27">
              <w:rPr>
                <w:rStyle w:val="Hyperlink"/>
                <w:noProof/>
              </w:rPr>
              <w:t>2.3</w:t>
            </w:r>
            <w:r w:rsidR="0079515E">
              <w:rPr>
                <w:noProof/>
                <w:webHidden/>
              </w:rPr>
              <w:tab/>
            </w:r>
            <w:r w:rsidR="0079515E">
              <w:rPr>
                <w:noProof/>
                <w:webHidden/>
              </w:rPr>
              <w:fldChar w:fldCharType="begin"/>
            </w:r>
            <w:r w:rsidR="0079515E">
              <w:rPr>
                <w:noProof/>
                <w:webHidden/>
              </w:rPr>
              <w:instrText xml:space="preserve"> PAGEREF _Toc148778334 \h </w:instrText>
            </w:r>
            <w:r w:rsidR="0079515E">
              <w:rPr>
                <w:noProof/>
                <w:webHidden/>
              </w:rPr>
            </w:r>
            <w:r w:rsidR="0079515E">
              <w:rPr>
                <w:noProof/>
                <w:webHidden/>
              </w:rPr>
              <w:fldChar w:fldCharType="separate"/>
            </w:r>
            <w:r w:rsidR="0079515E">
              <w:rPr>
                <w:noProof/>
                <w:webHidden/>
              </w:rPr>
              <w:t>6</w:t>
            </w:r>
            <w:r w:rsidR="0079515E">
              <w:rPr>
                <w:noProof/>
                <w:webHidden/>
              </w:rPr>
              <w:fldChar w:fldCharType="end"/>
            </w:r>
          </w:hyperlink>
        </w:p>
        <w:p w14:paraId="40217D3A" w14:textId="0ECE9022"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5" w:history="1">
            <w:r w:rsidR="0079515E" w:rsidRPr="00A86C27">
              <w:rPr>
                <w:rStyle w:val="Hyperlink"/>
                <w:noProof/>
              </w:rPr>
              <w:t>Section 3 – Contextual Issues and Constraints</w:t>
            </w:r>
            <w:r w:rsidR="0079515E">
              <w:rPr>
                <w:noProof/>
                <w:webHidden/>
              </w:rPr>
              <w:tab/>
            </w:r>
            <w:r w:rsidR="0079515E">
              <w:rPr>
                <w:noProof/>
                <w:webHidden/>
              </w:rPr>
              <w:fldChar w:fldCharType="begin"/>
            </w:r>
            <w:r w:rsidR="0079515E">
              <w:rPr>
                <w:noProof/>
                <w:webHidden/>
              </w:rPr>
              <w:instrText xml:space="preserve"> PAGEREF _Toc148778335 \h </w:instrText>
            </w:r>
            <w:r w:rsidR="0079515E">
              <w:rPr>
                <w:noProof/>
                <w:webHidden/>
              </w:rPr>
            </w:r>
            <w:r w:rsidR="0079515E">
              <w:rPr>
                <w:noProof/>
                <w:webHidden/>
              </w:rPr>
              <w:fldChar w:fldCharType="separate"/>
            </w:r>
            <w:r w:rsidR="0079515E">
              <w:rPr>
                <w:noProof/>
                <w:webHidden/>
              </w:rPr>
              <w:t>7</w:t>
            </w:r>
            <w:r w:rsidR="0079515E">
              <w:rPr>
                <w:noProof/>
                <w:webHidden/>
              </w:rPr>
              <w:fldChar w:fldCharType="end"/>
            </w:r>
          </w:hyperlink>
        </w:p>
        <w:p w14:paraId="5FCDE885" w14:textId="671AD7A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6" w:history="1">
            <w:r w:rsidR="0079515E" w:rsidRPr="00A86C27">
              <w:rPr>
                <w:rStyle w:val="Hyperlink"/>
                <w:noProof/>
              </w:rPr>
              <w:t>3.1</w:t>
            </w:r>
            <w:r w:rsidR="0079515E">
              <w:rPr>
                <w:noProof/>
                <w:webHidden/>
              </w:rPr>
              <w:tab/>
            </w:r>
            <w:r w:rsidR="0079515E">
              <w:rPr>
                <w:noProof/>
                <w:webHidden/>
              </w:rPr>
              <w:fldChar w:fldCharType="begin"/>
            </w:r>
            <w:r w:rsidR="0079515E">
              <w:rPr>
                <w:noProof/>
                <w:webHidden/>
              </w:rPr>
              <w:instrText xml:space="preserve"> PAGEREF _Toc148778336 \h </w:instrText>
            </w:r>
            <w:r w:rsidR="0079515E">
              <w:rPr>
                <w:noProof/>
                <w:webHidden/>
              </w:rPr>
            </w:r>
            <w:r w:rsidR="0079515E">
              <w:rPr>
                <w:noProof/>
                <w:webHidden/>
              </w:rPr>
              <w:fldChar w:fldCharType="separate"/>
            </w:r>
            <w:r w:rsidR="0079515E">
              <w:rPr>
                <w:noProof/>
                <w:webHidden/>
              </w:rPr>
              <w:t>7</w:t>
            </w:r>
            <w:r w:rsidR="0079515E">
              <w:rPr>
                <w:noProof/>
                <w:webHidden/>
              </w:rPr>
              <w:fldChar w:fldCharType="end"/>
            </w:r>
          </w:hyperlink>
        </w:p>
        <w:p w14:paraId="795E16F9" w14:textId="75412D70"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7" w:history="1">
            <w:r w:rsidR="0079515E" w:rsidRPr="00A86C27">
              <w:rPr>
                <w:rStyle w:val="Hyperlink"/>
                <w:noProof/>
              </w:rPr>
              <w:t>Section 4 – Proposed Schedule</w:t>
            </w:r>
            <w:r w:rsidR="0079515E">
              <w:rPr>
                <w:noProof/>
                <w:webHidden/>
              </w:rPr>
              <w:tab/>
            </w:r>
            <w:r w:rsidR="0079515E">
              <w:rPr>
                <w:noProof/>
                <w:webHidden/>
              </w:rPr>
              <w:fldChar w:fldCharType="begin"/>
            </w:r>
            <w:r w:rsidR="0079515E">
              <w:rPr>
                <w:noProof/>
                <w:webHidden/>
              </w:rPr>
              <w:instrText xml:space="preserve"> PAGEREF _Toc148778337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29A43470" w14:textId="49D50B4B"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8" w:history="1">
            <w:r w:rsidR="0079515E" w:rsidRPr="00A86C27">
              <w:rPr>
                <w:rStyle w:val="Hyperlink"/>
                <w:noProof/>
              </w:rPr>
              <w:t>4.1.1 &amp; 4.1.2</w:t>
            </w:r>
            <w:r w:rsidR="0079515E">
              <w:rPr>
                <w:noProof/>
                <w:webHidden/>
              </w:rPr>
              <w:tab/>
            </w:r>
            <w:r w:rsidR="0079515E">
              <w:rPr>
                <w:noProof/>
                <w:webHidden/>
              </w:rPr>
              <w:fldChar w:fldCharType="begin"/>
            </w:r>
            <w:r w:rsidR="0079515E">
              <w:rPr>
                <w:noProof/>
                <w:webHidden/>
              </w:rPr>
              <w:instrText xml:space="preserve"> PAGEREF _Toc148778338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1B7C6868" w14:textId="39F5ADC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39" w:history="1">
            <w:r w:rsidR="0079515E" w:rsidRPr="00A86C27">
              <w:rPr>
                <w:rStyle w:val="Hyperlink"/>
                <w:noProof/>
              </w:rPr>
              <w:t>(US001) Sign-up functionality</w:t>
            </w:r>
            <w:r w:rsidR="0079515E">
              <w:rPr>
                <w:noProof/>
                <w:webHidden/>
              </w:rPr>
              <w:tab/>
            </w:r>
            <w:r w:rsidR="0079515E">
              <w:rPr>
                <w:noProof/>
                <w:webHidden/>
              </w:rPr>
              <w:fldChar w:fldCharType="begin"/>
            </w:r>
            <w:r w:rsidR="0079515E">
              <w:rPr>
                <w:noProof/>
                <w:webHidden/>
              </w:rPr>
              <w:instrText xml:space="preserve"> PAGEREF _Toc148778339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0EBE2EB5" w14:textId="2E906D8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0" w:history="1">
            <w:r w:rsidR="0079515E" w:rsidRPr="00A86C27">
              <w:rPr>
                <w:rStyle w:val="Hyperlink"/>
                <w:noProof/>
              </w:rPr>
              <w:t>(US002) Login Functionality</w:t>
            </w:r>
            <w:r w:rsidR="0079515E">
              <w:rPr>
                <w:noProof/>
                <w:webHidden/>
              </w:rPr>
              <w:tab/>
            </w:r>
            <w:r w:rsidR="0079515E">
              <w:rPr>
                <w:noProof/>
                <w:webHidden/>
              </w:rPr>
              <w:fldChar w:fldCharType="begin"/>
            </w:r>
            <w:r w:rsidR="0079515E">
              <w:rPr>
                <w:noProof/>
                <w:webHidden/>
              </w:rPr>
              <w:instrText xml:space="preserve"> PAGEREF _Toc148778340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31128FD3" w14:textId="57CA632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1" w:history="1">
            <w:r w:rsidR="0079515E" w:rsidRPr="00A86C27">
              <w:rPr>
                <w:rStyle w:val="Hyperlink"/>
                <w:noProof/>
              </w:rPr>
              <w:t>(US003) Binz Creation</w:t>
            </w:r>
            <w:r w:rsidR="0079515E">
              <w:rPr>
                <w:noProof/>
                <w:webHidden/>
              </w:rPr>
              <w:tab/>
            </w:r>
            <w:r w:rsidR="0079515E">
              <w:rPr>
                <w:noProof/>
                <w:webHidden/>
              </w:rPr>
              <w:fldChar w:fldCharType="begin"/>
            </w:r>
            <w:r w:rsidR="0079515E">
              <w:rPr>
                <w:noProof/>
                <w:webHidden/>
              </w:rPr>
              <w:instrText xml:space="preserve"> PAGEREF _Toc148778341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302462BA" w14:textId="7FCF3138"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2" w:history="1">
            <w:r w:rsidR="0079515E" w:rsidRPr="00A86C27">
              <w:rPr>
                <w:rStyle w:val="Hyperlink"/>
                <w:noProof/>
              </w:rPr>
              <w:t>(US004) Add Items to Binz Functionality</w:t>
            </w:r>
            <w:r w:rsidR="0079515E">
              <w:rPr>
                <w:noProof/>
                <w:webHidden/>
              </w:rPr>
              <w:tab/>
            </w:r>
            <w:r w:rsidR="0079515E">
              <w:rPr>
                <w:noProof/>
                <w:webHidden/>
              </w:rPr>
              <w:fldChar w:fldCharType="begin"/>
            </w:r>
            <w:r w:rsidR="0079515E">
              <w:rPr>
                <w:noProof/>
                <w:webHidden/>
              </w:rPr>
              <w:instrText xml:space="preserve"> PAGEREF _Toc148778342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7EEC4193" w14:textId="7B8B6539"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3" w:history="1">
            <w:r w:rsidR="0079515E" w:rsidRPr="00A86C27">
              <w:rPr>
                <w:rStyle w:val="Hyperlink"/>
                <w:noProof/>
              </w:rPr>
              <w:t>(US005) “Consume” Binz Items Functionality</w:t>
            </w:r>
            <w:r w:rsidR="0079515E">
              <w:rPr>
                <w:noProof/>
                <w:webHidden/>
              </w:rPr>
              <w:tab/>
            </w:r>
            <w:r w:rsidR="0079515E">
              <w:rPr>
                <w:noProof/>
                <w:webHidden/>
              </w:rPr>
              <w:fldChar w:fldCharType="begin"/>
            </w:r>
            <w:r w:rsidR="0079515E">
              <w:rPr>
                <w:noProof/>
                <w:webHidden/>
              </w:rPr>
              <w:instrText xml:space="preserve"> PAGEREF _Toc148778343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489C9399" w14:textId="22DCC63D"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4" w:history="1">
            <w:r w:rsidR="0079515E" w:rsidRPr="00A86C27">
              <w:rPr>
                <w:rStyle w:val="Hyperlink"/>
                <w:noProof/>
              </w:rPr>
              <w:t>(US006) UI enhancements</w:t>
            </w:r>
            <w:r w:rsidR="0079515E">
              <w:rPr>
                <w:noProof/>
                <w:webHidden/>
              </w:rPr>
              <w:tab/>
            </w:r>
            <w:r w:rsidR="0079515E">
              <w:rPr>
                <w:noProof/>
                <w:webHidden/>
              </w:rPr>
              <w:fldChar w:fldCharType="begin"/>
            </w:r>
            <w:r w:rsidR="0079515E">
              <w:rPr>
                <w:noProof/>
                <w:webHidden/>
              </w:rPr>
              <w:instrText xml:space="preserve"> PAGEREF _Toc148778344 \h </w:instrText>
            </w:r>
            <w:r w:rsidR="0079515E">
              <w:rPr>
                <w:noProof/>
                <w:webHidden/>
              </w:rPr>
            </w:r>
            <w:r w:rsidR="0079515E">
              <w:rPr>
                <w:noProof/>
                <w:webHidden/>
              </w:rPr>
              <w:fldChar w:fldCharType="separate"/>
            </w:r>
            <w:r w:rsidR="0079515E">
              <w:rPr>
                <w:noProof/>
                <w:webHidden/>
              </w:rPr>
              <w:t>10</w:t>
            </w:r>
            <w:r w:rsidR="0079515E">
              <w:rPr>
                <w:noProof/>
                <w:webHidden/>
              </w:rPr>
              <w:fldChar w:fldCharType="end"/>
            </w:r>
          </w:hyperlink>
        </w:p>
        <w:p w14:paraId="39D71D57" w14:textId="49C1C8A5"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5" w:history="1">
            <w:r w:rsidR="0079515E" w:rsidRPr="00A86C27">
              <w:rPr>
                <w:rStyle w:val="Hyperlink"/>
                <w:noProof/>
              </w:rPr>
              <w:t>(US007) Add Expiry Alerts</w:t>
            </w:r>
            <w:r w:rsidR="0079515E">
              <w:rPr>
                <w:noProof/>
                <w:webHidden/>
              </w:rPr>
              <w:tab/>
            </w:r>
            <w:r w:rsidR="0079515E">
              <w:rPr>
                <w:noProof/>
                <w:webHidden/>
              </w:rPr>
              <w:fldChar w:fldCharType="begin"/>
            </w:r>
            <w:r w:rsidR="0079515E">
              <w:rPr>
                <w:noProof/>
                <w:webHidden/>
              </w:rPr>
              <w:instrText xml:space="preserve"> PAGEREF _Toc148778345 \h </w:instrText>
            </w:r>
            <w:r w:rsidR="0079515E">
              <w:rPr>
                <w:noProof/>
                <w:webHidden/>
              </w:rPr>
            </w:r>
            <w:r w:rsidR="0079515E">
              <w:rPr>
                <w:noProof/>
                <w:webHidden/>
              </w:rPr>
              <w:fldChar w:fldCharType="separate"/>
            </w:r>
            <w:r w:rsidR="0079515E">
              <w:rPr>
                <w:noProof/>
                <w:webHidden/>
              </w:rPr>
              <w:t>10</w:t>
            </w:r>
            <w:r w:rsidR="0079515E">
              <w:rPr>
                <w:noProof/>
                <w:webHidden/>
              </w:rPr>
              <w:fldChar w:fldCharType="end"/>
            </w:r>
          </w:hyperlink>
        </w:p>
        <w:p w14:paraId="0C8D5465" w14:textId="0C390EC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6" w:history="1">
            <w:r w:rsidR="0079515E" w:rsidRPr="00A86C27">
              <w:rPr>
                <w:rStyle w:val="Hyperlink"/>
                <w:noProof/>
              </w:rPr>
              <w:t>(US008) User Personalized Alert Times</w:t>
            </w:r>
            <w:r w:rsidR="0079515E">
              <w:rPr>
                <w:noProof/>
                <w:webHidden/>
              </w:rPr>
              <w:tab/>
            </w:r>
            <w:r w:rsidR="0079515E">
              <w:rPr>
                <w:noProof/>
                <w:webHidden/>
              </w:rPr>
              <w:fldChar w:fldCharType="begin"/>
            </w:r>
            <w:r w:rsidR="0079515E">
              <w:rPr>
                <w:noProof/>
                <w:webHidden/>
              </w:rPr>
              <w:instrText xml:space="preserve"> PAGEREF _Toc148778346 \h </w:instrText>
            </w:r>
            <w:r w:rsidR="0079515E">
              <w:rPr>
                <w:noProof/>
                <w:webHidden/>
              </w:rPr>
            </w:r>
            <w:r w:rsidR="0079515E">
              <w:rPr>
                <w:noProof/>
                <w:webHidden/>
              </w:rPr>
              <w:fldChar w:fldCharType="separate"/>
            </w:r>
            <w:r w:rsidR="0079515E">
              <w:rPr>
                <w:noProof/>
                <w:webHidden/>
              </w:rPr>
              <w:t>11</w:t>
            </w:r>
            <w:r w:rsidR="0079515E">
              <w:rPr>
                <w:noProof/>
                <w:webHidden/>
              </w:rPr>
              <w:fldChar w:fldCharType="end"/>
            </w:r>
          </w:hyperlink>
        </w:p>
        <w:p w14:paraId="24EB6C9A" w14:textId="44602FC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7" w:history="1">
            <w:r w:rsidR="0079515E" w:rsidRPr="00A86C27">
              <w:rPr>
                <w:rStyle w:val="Hyperlink"/>
                <w:noProof/>
              </w:rPr>
              <w:t>(US009) Top Binz Items List</w:t>
            </w:r>
            <w:r w:rsidR="0079515E">
              <w:rPr>
                <w:noProof/>
                <w:webHidden/>
              </w:rPr>
              <w:tab/>
            </w:r>
            <w:r w:rsidR="0079515E">
              <w:rPr>
                <w:noProof/>
                <w:webHidden/>
              </w:rPr>
              <w:fldChar w:fldCharType="begin"/>
            </w:r>
            <w:r w:rsidR="0079515E">
              <w:rPr>
                <w:noProof/>
                <w:webHidden/>
              </w:rPr>
              <w:instrText xml:space="preserve"> PAGEREF _Toc148778347 \h </w:instrText>
            </w:r>
            <w:r w:rsidR="0079515E">
              <w:rPr>
                <w:noProof/>
                <w:webHidden/>
              </w:rPr>
            </w:r>
            <w:r w:rsidR="0079515E">
              <w:rPr>
                <w:noProof/>
                <w:webHidden/>
              </w:rPr>
              <w:fldChar w:fldCharType="separate"/>
            </w:r>
            <w:r w:rsidR="0079515E">
              <w:rPr>
                <w:noProof/>
                <w:webHidden/>
              </w:rPr>
              <w:t>11</w:t>
            </w:r>
            <w:r w:rsidR="0079515E">
              <w:rPr>
                <w:noProof/>
                <w:webHidden/>
              </w:rPr>
              <w:fldChar w:fldCharType="end"/>
            </w:r>
          </w:hyperlink>
        </w:p>
        <w:p w14:paraId="76B2157A" w14:textId="76D22AA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8" w:history="1">
            <w:r w:rsidR="0079515E" w:rsidRPr="00A86C27">
              <w:rPr>
                <w:rStyle w:val="Hyperlink"/>
                <w:noProof/>
              </w:rPr>
              <w:t>(US010) Low Code User Friendly Query</w:t>
            </w:r>
            <w:r w:rsidR="0079515E">
              <w:rPr>
                <w:noProof/>
                <w:webHidden/>
              </w:rPr>
              <w:tab/>
            </w:r>
            <w:r w:rsidR="0079515E">
              <w:rPr>
                <w:noProof/>
                <w:webHidden/>
              </w:rPr>
              <w:fldChar w:fldCharType="begin"/>
            </w:r>
            <w:r w:rsidR="0079515E">
              <w:rPr>
                <w:noProof/>
                <w:webHidden/>
              </w:rPr>
              <w:instrText xml:space="preserve"> PAGEREF _Toc148778348 \h </w:instrText>
            </w:r>
            <w:r w:rsidR="0079515E">
              <w:rPr>
                <w:noProof/>
                <w:webHidden/>
              </w:rPr>
            </w:r>
            <w:r w:rsidR="0079515E">
              <w:rPr>
                <w:noProof/>
                <w:webHidden/>
              </w:rPr>
              <w:fldChar w:fldCharType="separate"/>
            </w:r>
            <w:r w:rsidR="0079515E">
              <w:rPr>
                <w:noProof/>
                <w:webHidden/>
              </w:rPr>
              <w:t>12</w:t>
            </w:r>
            <w:r w:rsidR="0079515E">
              <w:rPr>
                <w:noProof/>
                <w:webHidden/>
              </w:rPr>
              <w:fldChar w:fldCharType="end"/>
            </w:r>
          </w:hyperlink>
        </w:p>
        <w:p w14:paraId="28EED8BE" w14:textId="194BD433"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9" w:history="1">
            <w:r w:rsidR="0079515E" w:rsidRPr="00A86C27">
              <w:rPr>
                <w:rStyle w:val="Hyperlink"/>
                <w:noProof/>
              </w:rPr>
              <w:t>(US011) Logging Out</w:t>
            </w:r>
            <w:r w:rsidR="0079515E">
              <w:rPr>
                <w:noProof/>
                <w:webHidden/>
              </w:rPr>
              <w:tab/>
            </w:r>
            <w:r w:rsidR="0079515E">
              <w:rPr>
                <w:noProof/>
                <w:webHidden/>
              </w:rPr>
              <w:fldChar w:fldCharType="begin"/>
            </w:r>
            <w:r w:rsidR="0079515E">
              <w:rPr>
                <w:noProof/>
                <w:webHidden/>
              </w:rPr>
              <w:instrText xml:space="preserve"> PAGEREF _Toc148778349 \h </w:instrText>
            </w:r>
            <w:r w:rsidR="0079515E">
              <w:rPr>
                <w:noProof/>
                <w:webHidden/>
              </w:rPr>
            </w:r>
            <w:r w:rsidR="0079515E">
              <w:rPr>
                <w:noProof/>
                <w:webHidden/>
              </w:rPr>
              <w:fldChar w:fldCharType="separate"/>
            </w:r>
            <w:r w:rsidR="0079515E">
              <w:rPr>
                <w:noProof/>
                <w:webHidden/>
              </w:rPr>
              <w:t>12</w:t>
            </w:r>
            <w:r w:rsidR="0079515E">
              <w:rPr>
                <w:noProof/>
                <w:webHidden/>
              </w:rPr>
              <w:fldChar w:fldCharType="end"/>
            </w:r>
          </w:hyperlink>
        </w:p>
        <w:p w14:paraId="6DFDA865" w14:textId="160F549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50" w:history="1">
            <w:r w:rsidR="0079515E" w:rsidRPr="00A86C27">
              <w:rPr>
                <w:rStyle w:val="Hyperlink"/>
                <w:noProof/>
              </w:rPr>
              <w:t>(US012) Session State Handling</w:t>
            </w:r>
            <w:r w:rsidR="0079515E">
              <w:rPr>
                <w:noProof/>
                <w:webHidden/>
              </w:rPr>
              <w:tab/>
            </w:r>
            <w:r w:rsidR="0079515E">
              <w:rPr>
                <w:noProof/>
                <w:webHidden/>
              </w:rPr>
              <w:fldChar w:fldCharType="begin"/>
            </w:r>
            <w:r w:rsidR="0079515E">
              <w:rPr>
                <w:noProof/>
                <w:webHidden/>
              </w:rPr>
              <w:instrText xml:space="preserve"> PAGEREF _Toc148778350 \h </w:instrText>
            </w:r>
            <w:r w:rsidR="0079515E">
              <w:rPr>
                <w:noProof/>
                <w:webHidden/>
              </w:rPr>
            </w:r>
            <w:r w:rsidR="0079515E">
              <w:rPr>
                <w:noProof/>
                <w:webHidden/>
              </w:rPr>
              <w:fldChar w:fldCharType="separate"/>
            </w:r>
            <w:r w:rsidR="0079515E">
              <w:rPr>
                <w:noProof/>
                <w:webHidden/>
              </w:rPr>
              <w:t>13</w:t>
            </w:r>
            <w:r w:rsidR="0079515E">
              <w:rPr>
                <w:noProof/>
                <w:webHidden/>
              </w:rPr>
              <w:fldChar w:fldCharType="end"/>
            </w:r>
          </w:hyperlink>
        </w:p>
        <w:p w14:paraId="37320D73" w14:textId="3CE0492D"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1" w:history="1">
            <w:r w:rsidR="0079515E" w:rsidRPr="00A86C27">
              <w:rPr>
                <w:rStyle w:val="Hyperlink"/>
                <w:noProof/>
              </w:rPr>
              <w:t>(US0013) Create DB schema Design.</w:t>
            </w:r>
            <w:r w:rsidR="0079515E">
              <w:rPr>
                <w:noProof/>
                <w:webHidden/>
              </w:rPr>
              <w:tab/>
            </w:r>
            <w:r w:rsidR="0079515E">
              <w:rPr>
                <w:noProof/>
                <w:webHidden/>
              </w:rPr>
              <w:fldChar w:fldCharType="begin"/>
            </w:r>
            <w:r w:rsidR="0079515E">
              <w:rPr>
                <w:noProof/>
                <w:webHidden/>
              </w:rPr>
              <w:instrText xml:space="preserve"> PAGEREF _Toc148778351 \h </w:instrText>
            </w:r>
            <w:r w:rsidR="0079515E">
              <w:rPr>
                <w:noProof/>
                <w:webHidden/>
              </w:rPr>
            </w:r>
            <w:r w:rsidR="0079515E">
              <w:rPr>
                <w:noProof/>
                <w:webHidden/>
              </w:rPr>
              <w:fldChar w:fldCharType="separate"/>
            </w:r>
            <w:r w:rsidR="0079515E">
              <w:rPr>
                <w:noProof/>
                <w:webHidden/>
              </w:rPr>
              <w:t>13</w:t>
            </w:r>
            <w:r w:rsidR="0079515E">
              <w:rPr>
                <w:noProof/>
                <w:webHidden/>
              </w:rPr>
              <w:fldChar w:fldCharType="end"/>
            </w:r>
          </w:hyperlink>
        </w:p>
        <w:p w14:paraId="163AB7D7" w14:textId="50AE6D5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2" w:history="1">
            <w:r w:rsidR="0079515E" w:rsidRPr="00A86C27">
              <w:rPr>
                <w:rStyle w:val="Hyperlink"/>
                <w:noProof/>
              </w:rPr>
              <w:t>(US0014) Page switching functionality.</w:t>
            </w:r>
            <w:r w:rsidR="0079515E">
              <w:rPr>
                <w:noProof/>
                <w:webHidden/>
              </w:rPr>
              <w:tab/>
            </w:r>
            <w:r w:rsidR="0079515E">
              <w:rPr>
                <w:noProof/>
                <w:webHidden/>
              </w:rPr>
              <w:fldChar w:fldCharType="begin"/>
            </w:r>
            <w:r w:rsidR="0079515E">
              <w:rPr>
                <w:noProof/>
                <w:webHidden/>
              </w:rPr>
              <w:instrText xml:space="preserve"> PAGEREF _Toc148778352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65AB7C62" w14:textId="5F00942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3" w:history="1">
            <w:r w:rsidR="0079515E" w:rsidRPr="00A86C27">
              <w:rPr>
                <w:rStyle w:val="Hyperlink"/>
                <w:noProof/>
              </w:rPr>
              <w:t>(US015) “Use one” functionality for items.</w:t>
            </w:r>
            <w:r w:rsidR="0079515E">
              <w:rPr>
                <w:noProof/>
                <w:webHidden/>
              </w:rPr>
              <w:tab/>
            </w:r>
            <w:r w:rsidR="0079515E">
              <w:rPr>
                <w:noProof/>
                <w:webHidden/>
              </w:rPr>
              <w:fldChar w:fldCharType="begin"/>
            </w:r>
            <w:r w:rsidR="0079515E">
              <w:rPr>
                <w:noProof/>
                <w:webHidden/>
              </w:rPr>
              <w:instrText xml:space="preserve"> PAGEREF _Toc148778353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7ECFAE2A" w14:textId="1973B03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4" w:history="1">
            <w:r w:rsidR="0079515E" w:rsidRPr="00A86C27">
              <w:rPr>
                <w:rStyle w:val="Hyperlink"/>
                <w:noProof/>
              </w:rPr>
              <w:t>(US016) “Use many” functionality for items</w:t>
            </w:r>
            <w:r w:rsidR="0079515E">
              <w:rPr>
                <w:noProof/>
                <w:webHidden/>
              </w:rPr>
              <w:tab/>
            </w:r>
            <w:r w:rsidR="0079515E">
              <w:rPr>
                <w:noProof/>
                <w:webHidden/>
              </w:rPr>
              <w:fldChar w:fldCharType="begin"/>
            </w:r>
            <w:r w:rsidR="0079515E">
              <w:rPr>
                <w:noProof/>
                <w:webHidden/>
              </w:rPr>
              <w:instrText xml:space="preserve"> PAGEREF _Toc148778354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0059770D" w14:textId="30C89EF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5" w:history="1">
            <w:r w:rsidR="0079515E" w:rsidRPr="00A86C27">
              <w:rPr>
                <w:rStyle w:val="Hyperlink"/>
                <w:noProof/>
              </w:rPr>
              <w:t>(US017) Historical list</w:t>
            </w:r>
            <w:r w:rsidR="0079515E">
              <w:rPr>
                <w:noProof/>
                <w:webHidden/>
              </w:rPr>
              <w:tab/>
            </w:r>
            <w:r w:rsidR="0079515E">
              <w:rPr>
                <w:noProof/>
                <w:webHidden/>
              </w:rPr>
              <w:fldChar w:fldCharType="begin"/>
            </w:r>
            <w:r w:rsidR="0079515E">
              <w:rPr>
                <w:noProof/>
                <w:webHidden/>
              </w:rPr>
              <w:instrText xml:space="preserve"> PAGEREF _Toc148778355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0338CF85" w14:textId="622654C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6" w:history="1">
            <w:r w:rsidR="0079515E" w:rsidRPr="00A86C27">
              <w:rPr>
                <w:rStyle w:val="Hyperlink"/>
                <w:noProof/>
              </w:rPr>
              <w:t>(US018) Pre final release code tests</w:t>
            </w:r>
            <w:r w:rsidR="0079515E">
              <w:rPr>
                <w:noProof/>
                <w:webHidden/>
              </w:rPr>
              <w:tab/>
            </w:r>
            <w:r w:rsidR="0079515E">
              <w:rPr>
                <w:noProof/>
                <w:webHidden/>
              </w:rPr>
              <w:fldChar w:fldCharType="begin"/>
            </w:r>
            <w:r w:rsidR="0079515E">
              <w:rPr>
                <w:noProof/>
                <w:webHidden/>
              </w:rPr>
              <w:instrText xml:space="preserve"> PAGEREF _Toc148778356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357DD1B9" w14:textId="43F6BDA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7" w:history="1">
            <w:r w:rsidR="0079515E" w:rsidRPr="00A86C27">
              <w:rPr>
                <w:rStyle w:val="Hyperlink"/>
                <w:noProof/>
              </w:rPr>
              <w:t>(US019) Password Hashing</w:t>
            </w:r>
            <w:r w:rsidR="0079515E">
              <w:rPr>
                <w:noProof/>
                <w:webHidden/>
              </w:rPr>
              <w:tab/>
            </w:r>
            <w:r w:rsidR="0079515E">
              <w:rPr>
                <w:noProof/>
                <w:webHidden/>
              </w:rPr>
              <w:fldChar w:fldCharType="begin"/>
            </w:r>
            <w:r w:rsidR="0079515E">
              <w:rPr>
                <w:noProof/>
                <w:webHidden/>
              </w:rPr>
              <w:instrText xml:space="preserve"> PAGEREF _Toc148778357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36E37518" w14:textId="48779EC4"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8" w:history="1">
            <w:r w:rsidR="0079515E" w:rsidRPr="00A86C27">
              <w:rPr>
                <w:rStyle w:val="Hyperlink"/>
                <w:noProof/>
              </w:rPr>
              <w:t>4.2 – User Story Allocation</w:t>
            </w:r>
            <w:r w:rsidR="0079515E">
              <w:rPr>
                <w:noProof/>
                <w:webHidden/>
              </w:rPr>
              <w:tab/>
            </w:r>
            <w:r w:rsidR="0079515E">
              <w:rPr>
                <w:noProof/>
                <w:webHidden/>
              </w:rPr>
              <w:fldChar w:fldCharType="begin"/>
            </w:r>
            <w:r w:rsidR="0079515E">
              <w:rPr>
                <w:noProof/>
                <w:webHidden/>
              </w:rPr>
              <w:instrText xml:space="preserve"> PAGEREF _Toc148778358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4F0FFDE6" w14:textId="0A50219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9" w:history="1">
            <w:r w:rsidR="0079515E" w:rsidRPr="00A86C27">
              <w:rPr>
                <w:rStyle w:val="Hyperlink"/>
                <w:noProof/>
              </w:rPr>
              <w:t>4.3 – Sprint Period</w:t>
            </w:r>
            <w:r w:rsidR="0079515E">
              <w:rPr>
                <w:noProof/>
                <w:webHidden/>
              </w:rPr>
              <w:tab/>
            </w:r>
            <w:r w:rsidR="0079515E">
              <w:rPr>
                <w:noProof/>
                <w:webHidden/>
              </w:rPr>
              <w:fldChar w:fldCharType="begin"/>
            </w:r>
            <w:r w:rsidR="0079515E">
              <w:rPr>
                <w:noProof/>
                <w:webHidden/>
              </w:rPr>
              <w:instrText xml:space="preserve"> PAGEREF _Toc148778359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338C34C6" w14:textId="5F5A82B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0" w:history="1">
            <w:r w:rsidR="0079515E" w:rsidRPr="00A86C27">
              <w:rPr>
                <w:rStyle w:val="Hyperlink"/>
                <w:noProof/>
              </w:rPr>
              <w:t>4.4 – Sprint Backlog Allocation</w:t>
            </w:r>
            <w:r w:rsidR="0079515E">
              <w:rPr>
                <w:noProof/>
                <w:webHidden/>
              </w:rPr>
              <w:tab/>
            </w:r>
            <w:r w:rsidR="0079515E">
              <w:rPr>
                <w:noProof/>
                <w:webHidden/>
              </w:rPr>
              <w:fldChar w:fldCharType="begin"/>
            </w:r>
            <w:r w:rsidR="0079515E">
              <w:rPr>
                <w:noProof/>
                <w:webHidden/>
              </w:rPr>
              <w:instrText xml:space="preserve"> PAGEREF _Toc148778360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24D17011" w14:textId="458411F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1" w:history="1">
            <w:r w:rsidR="0079515E" w:rsidRPr="00A86C27">
              <w:rPr>
                <w:rStyle w:val="Hyperlink"/>
                <w:noProof/>
              </w:rPr>
              <w:t>4.5 – Burndown Chart</w:t>
            </w:r>
            <w:r w:rsidR="0079515E">
              <w:rPr>
                <w:noProof/>
                <w:webHidden/>
              </w:rPr>
              <w:tab/>
            </w:r>
            <w:r w:rsidR="0079515E">
              <w:rPr>
                <w:noProof/>
                <w:webHidden/>
              </w:rPr>
              <w:fldChar w:fldCharType="begin"/>
            </w:r>
            <w:r w:rsidR="0079515E">
              <w:rPr>
                <w:noProof/>
                <w:webHidden/>
              </w:rPr>
              <w:instrText xml:space="preserve"> PAGEREF _Toc148778361 \h </w:instrText>
            </w:r>
            <w:r w:rsidR="0079515E">
              <w:rPr>
                <w:noProof/>
                <w:webHidden/>
              </w:rPr>
            </w:r>
            <w:r w:rsidR="0079515E">
              <w:rPr>
                <w:noProof/>
                <w:webHidden/>
              </w:rPr>
              <w:fldChar w:fldCharType="separate"/>
            </w:r>
            <w:r w:rsidR="0079515E">
              <w:rPr>
                <w:noProof/>
                <w:webHidden/>
              </w:rPr>
              <w:t>17</w:t>
            </w:r>
            <w:r w:rsidR="0079515E">
              <w:rPr>
                <w:noProof/>
                <w:webHidden/>
              </w:rPr>
              <w:fldChar w:fldCharType="end"/>
            </w:r>
          </w:hyperlink>
        </w:p>
        <w:p w14:paraId="11C4F161" w14:textId="5BA08467"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2" w:history="1">
            <w:r w:rsidR="0079515E" w:rsidRPr="00A86C27">
              <w:rPr>
                <w:rStyle w:val="Hyperlink"/>
                <w:noProof/>
              </w:rPr>
              <w:t>Section 5 – Team &amp; Roles</w:t>
            </w:r>
            <w:r w:rsidR="0079515E">
              <w:rPr>
                <w:noProof/>
                <w:webHidden/>
              </w:rPr>
              <w:tab/>
            </w:r>
            <w:r w:rsidR="0079515E">
              <w:rPr>
                <w:noProof/>
                <w:webHidden/>
              </w:rPr>
              <w:fldChar w:fldCharType="begin"/>
            </w:r>
            <w:r w:rsidR="0079515E">
              <w:rPr>
                <w:noProof/>
                <w:webHidden/>
              </w:rPr>
              <w:instrText xml:space="preserve"> PAGEREF _Toc148778362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4B6CC85D" w14:textId="7635EEC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3" w:history="1">
            <w:r w:rsidR="0079515E" w:rsidRPr="00A86C27">
              <w:rPr>
                <w:rStyle w:val="Hyperlink"/>
                <w:noProof/>
              </w:rPr>
              <w:t>Team Members</w:t>
            </w:r>
            <w:r w:rsidR="0079515E">
              <w:rPr>
                <w:noProof/>
                <w:webHidden/>
              </w:rPr>
              <w:tab/>
            </w:r>
            <w:r w:rsidR="0079515E">
              <w:rPr>
                <w:noProof/>
                <w:webHidden/>
              </w:rPr>
              <w:fldChar w:fldCharType="begin"/>
            </w:r>
            <w:r w:rsidR="0079515E">
              <w:rPr>
                <w:noProof/>
                <w:webHidden/>
              </w:rPr>
              <w:instrText xml:space="preserve"> PAGEREF _Toc148778363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274F857B" w14:textId="283F39CB"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4" w:history="1">
            <w:r w:rsidR="0079515E" w:rsidRPr="00A86C27">
              <w:rPr>
                <w:rStyle w:val="Hyperlink"/>
                <w:noProof/>
              </w:rPr>
              <w:t>Samuel Muvdi</w:t>
            </w:r>
            <w:r w:rsidR="0079515E">
              <w:rPr>
                <w:noProof/>
                <w:webHidden/>
              </w:rPr>
              <w:tab/>
            </w:r>
            <w:r w:rsidR="0079515E">
              <w:rPr>
                <w:noProof/>
                <w:webHidden/>
              </w:rPr>
              <w:fldChar w:fldCharType="begin"/>
            </w:r>
            <w:r w:rsidR="0079515E">
              <w:rPr>
                <w:noProof/>
                <w:webHidden/>
              </w:rPr>
              <w:instrText xml:space="preserve"> PAGEREF _Toc148778364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30C09687" w14:textId="03BF1D54"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5" w:history="1">
            <w:r w:rsidR="0079515E" w:rsidRPr="00A86C27">
              <w:rPr>
                <w:rStyle w:val="Hyperlink"/>
                <w:noProof/>
              </w:rPr>
              <w:t>Ed</w:t>
            </w:r>
            <w:r w:rsidR="0079515E">
              <w:rPr>
                <w:noProof/>
                <w:webHidden/>
              </w:rPr>
              <w:tab/>
            </w:r>
            <w:r w:rsidR="0079515E">
              <w:rPr>
                <w:noProof/>
                <w:webHidden/>
              </w:rPr>
              <w:fldChar w:fldCharType="begin"/>
            </w:r>
            <w:r w:rsidR="0079515E">
              <w:rPr>
                <w:noProof/>
                <w:webHidden/>
              </w:rPr>
              <w:instrText xml:space="preserve"> PAGEREF _Toc148778365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675B8086" w14:textId="157E54B4"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6" w:history="1">
            <w:r w:rsidR="0079515E" w:rsidRPr="00A86C27">
              <w:rPr>
                <w:rStyle w:val="Hyperlink"/>
                <w:noProof/>
              </w:rPr>
              <w:t>Abel</w:t>
            </w:r>
            <w:r w:rsidR="0079515E">
              <w:rPr>
                <w:noProof/>
                <w:webHidden/>
              </w:rPr>
              <w:tab/>
            </w:r>
            <w:r w:rsidR="0079515E">
              <w:rPr>
                <w:noProof/>
                <w:webHidden/>
              </w:rPr>
              <w:fldChar w:fldCharType="begin"/>
            </w:r>
            <w:r w:rsidR="0079515E">
              <w:rPr>
                <w:noProof/>
                <w:webHidden/>
              </w:rPr>
              <w:instrText xml:space="preserve"> PAGEREF _Toc148778366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3C5E7975" w14:textId="0D49E618"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7" w:history="1">
            <w:r w:rsidR="0079515E" w:rsidRPr="00A86C27">
              <w:rPr>
                <w:rStyle w:val="Hyperlink"/>
                <w:noProof/>
              </w:rPr>
              <w:t>David Rice</w:t>
            </w:r>
            <w:r w:rsidR="0079515E">
              <w:rPr>
                <w:noProof/>
                <w:webHidden/>
              </w:rPr>
              <w:tab/>
            </w:r>
            <w:r w:rsidR="0079515E">
              <w:rPr>
                <w:noProof/>
                <w:webHidden/>
              </w:rPr>
              <w:fldChar w:fldCharType="begin"/>
            </w:r>
            <w:r w:rsidR="0079515E">
              <w:rPr>
                <w:noProof/>
                <w:webHidden/>
              </w:rPr>
              <w:instrText xml:space="preserve"> PAGEREF _Toc148778367 \h </w:instrText>
            </w:r>
            <w:r w:rsidR="0079515E">
              <w:rPr>
                <w:noProof/>
                <w:webHidden/>
              </w:rPr>
            </w:r>
            <w:r w:rsidR="0079515E">
              <w:rPr>
                <w:noProof/>
                <w:webHidden/>
              </w:rPr>
              <w:fldChar w:fldCharType="separate"/>
            </w:r>
            <w:r w:rsidR="0079515E">
              <w:rPr>
                <w:noProof/>
                <w:webHidden/>
              </w:rPr>
              <w:t>19</w:t>
            </w:r>
            <w:r w:rsidR="0079515E">
              <w:rPr>
                <w:noProof/>
                <w:webHidden/>
              </w:rPr>
              <w:fldChar w:fldCharType="end"/>
            </w:r>
          </w:hyperlink>
        </w:p>
        <w:p w14:paraId="0F66631C" w14:textId="69A44B9D"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8" w:history="1">
            <w:r w:rsidR="0079515E" w:rsidRPr="00A86C27">
              <w:rPr>
                <w:rStyle w:val="Hyperlink"/>
                <w:noProof/>
              </w:rPr>
              <w:t>Ryan</w:t>
            </w:r>
            <w:r w:rsidR="0079515E">
              <w:rPr>
                <w:noProof/>
                <w:webHidden/>
              </w:rPr>
              <w:tab/>
            </w:r>
            <w:r w:rsidR="0079515E">
              <w:rPr>
                <w:noProof/>
                <w:webHidden/>
              </w:rPr>
              <w:fldChar w:fldCharType="begin"/>
            </w:r>
            <w:r w:rsidR="0079515E">
              <w:rPr>
                <w:noProof/>
                <w:webHidden/>
              </w:rPr>
              <w:instrText xml:space="preserve"> PAGEREF _Toc148778368 \h </w:instrText>
            </w:r>
            <w:r w:rsidR="0079515E">
              <w:rPr>
                <w:noProof/>
                <w:webHidden/>
              </w:rPr>
            </w:r>
            <w:r w:rsidR="0079515E">
              <w:rPr>
                <w:noProof/>
                <w:webHidden/>
              </w:rPr>
              <w:fldChar w:fldCharType="separate"/>
            </w:r>
            <w:r w:rsidR="0079515E">
              <w:rPr>
                <w:noProof/>
                <w:webHidden/>
              </w:rPr>
              <w:t>19</w:t>
            </w:r>
            <w:r w:rsidR="0079515E">
              <w:rPr>
                <w:noProof/>
                <w:webHidden/>
              </w:rPr>
              <w:fldChar w:fldCharType="end"/>
            </w:r>
          </w:hyperlink>
        </w:p>
        <w:p w14:paraId="65F4E856" w14:textId="35AAB025"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9" w:history="1">
            <w:r w:rsidR="0079515E" w:rsidRPr="00A86C27">
              <w:rPr>
                <w:rStyle w:val="Hyperlink"/>
                <w:noProof/>
              </w:rPr>
              <w:t>Section 6 – Project Design</w:t>
            </w:r>
            <w:r w:rsidR="0079515E">
              <w:rPr>
                <w:noProof/>
                <w:webHidden/>
              </w:rPr>
              <w:tab/>
            </w:r>
            <w:r w:rsidR="0079515E">
              <w:rPr>
                <w:noProof/>
                <w:webHidden/>
              </w:rPr>
              <w:fldChar w:fldCharType="begin"/>
            </w:r>
            <w:r w:rsidR="0079515E">
              <w:rPr>
                <w:noProof/>
                <w:webHidden/>
              </w:rPr>
              <w:instrText xml:space="preserve"> PAGEREF _Toc148778369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7F8209CC" w14:textId="2EF4D34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0" w:history="1">
            <w:r w:rsidR="0079515E" w:rsidRPr="00A86C27">
              <w:rPr>
                <w:rStyle w:val="Hyperlink"/>
                <w:noProof/>
              </w:rPr>
              <w:t>6.1 – Design Defined</w:t>
            </w:r>
            <w:r w:rsidR="0079515E">
              <w:rPr>
                <w:noProof/>
                <w:webHidden/>
              </w:rPr>
              <w:tab/>
            </w:r>
            <w:r w:rsidR="0079515E">
              <w:rPr>
                <w:noProof/>
                <w:webHidden/>
              </w:rPr>
              <w:fldChar w:fldCharType="begin"/>
            </w:r>
            <w:r w:rsidR="0079515E">
              <w:rPr>
                <w:noProof/>
                <w:webHidden/>
              </w:rPr>
              <w:instrText xml:space="preserve"> PAGEREF _Toc148778370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3ABEE027" w14:textId="08DD511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1" w:history="1">
            <w:r w:rsidR="0079515E" w:rsidRPr="00A86C27">
              <w:rPr>
                <w:rStyle w:val="Hyperlink"/>
                <w:noProof/>
              </w:rPr>
              <w:t>6.2 – Team Design Process</w:t>
            </w:r>
            <w:r w:rsidR="0079515E">
              <w:rPr>
                <w:noProof/>
                <w:webHidden/>
              </w:rPr>
              <w:tab/>
            </w:r>
            <w:r w:rsidR="0079515E">
              <w:rPr>
                <w:noProof/>
                <w:webHidden/>
              </w:rPr>
              <w:fldChar w:fldCharType="begin"/>
            </w:r>
            <w:r w:rsidR="0079515E">
              <w:rPr>
                <w:noProof/>
                <w:webHidden/>
              </w:rPr>
              <w:instrText xml:space="preserve"> PAGEREF _Toc148778371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47AA1A8C" w14:textId="566BBAD9"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2" w:history="1">
            <w:r w:rsidR="0079515E" w:rsidRPr="00A86C27">
              <w:rPr>
                <w:rStyle w:val="Hyperlink"/>
                <w:noProof/>
              </w:rPr>
              <w:t>6.2 – Graphical Design of WasteDrop</w:t>
            </w:r>
            <w:r w:rsidR="0079515E">
              <w:rPr>
                <w:noProof/>
                <w:webHidden/>
              </w:rPr>
              <w:tab/>
            </w:r>
            <w:r w:rsidR="0079515E">
              <w:rPr>
                <w:noProof/>
                <w:webHidden/>
              </w:rPr>
              <w:fldChar w:fldCharType="begin"/>
            </w:r>
            <w:r w:rsidR="0079515E">
              <w:rPr>
                <w:noProof/>
                <w:webHidden/>
              </w:rPr>
              <w:instrText xml:space="preserve"> PAGEREF _Toc148778372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63C959A7" w14:textId="1605F5CF"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3" w:history="1">
            <w:r w:rsidR="0079515E" w:rsidRPr="00A86C27">
              <w:rPr>
                <w:rStyle w:val="Hyperlink"/>
                <w:noProof/>
              </w:rPr>
              <w:t>Section 7 – Rationale Management</w:t>
            </w:r>
            <w:r w:rsidR="0079515E">
              <w:rPr>
                <w:noProof/>
                <w:webHidden/>
              </w:rPr>
              <w:tab/>
            </w:r>
            <w:r w:rsidR="0079515E">
              <w:rPr>
                <w:noProof/>
                <w:webHidden/>
              </w:rPr>
              <w:fldChar w:fldCharType="begin"/>
            </w:r>
            <w:r w:rsidR="0079515E">
              <w:rPr>
                <w:noProof/>
                <w:webHidden/>
              </w:rPr>
              <w:instrText xml:space="preserve"> PAGEREF _Toc148778373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3E8151FB" w14:textId="5420B2D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4" w:history="1">
            <w:r w:rsidR="0079515E" w:rsidRPr="00A86C27">
              <w:rPr>
                <w:rStyle w:val="Hyperlink"/>
                <w:noProof/>
              </w:rPr>
              <w:t>7.1 – Issues Addressed</w:t>
            </w:r>
            <w:r w:rsidR="0079515E">
              <w:rPr>
                <w:noProof/>
                <w:webHidden/>
              </w:rPr>
              <w:tab/>
            </w:r>
            <w:r w:rsidR="0079515E">
              <w:rPr>
                <w:noProof/>
                <w:webHidden/>
              </w:rPr>
              <w:fldChar w:fldCharType="begin"/>
            </w:r>
            <w:r w:rsidR="0079515E">
              <w:rPr>
                <w:noProof/>
                <w:webHidden/>
              </w:rPr>
              <w:instrText xml:space="preserve"> PAGEREF _Toc148778374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0232DCC2" w14:textId="079C68C0"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5" w:history="1">
            <w:r w:rsidR="0079515E" w:rsidRPr="00A86C27">
              <w:rPr>
                <w:rStyle w:val="Hyperlink"/>
                <w:noProof/>
              </w:rPr>
              <w:t>7.2 – Alternatives</w:t>
            </w:r>
            <w:r w:rsidR="0079515E">
              <w:rPr>
                <w:noProof/>
                <w:webHidden/>
              </w:rPr>
              <w:tab/>
            </w:r>
            <w:r w:rsidR="0079515E">
              <w:rPr>
                <w:noProof/>
                <w:webHidden/>
              </w:rPr>
              <w:fldChar w:fldCharType="begin"/>
            </w:r>
            <w:r w:rsidR="0079515E">
              <w:rPr>
                <w:noProof/>
                <w:webHidden/>
              </w:rPr>
              <w:instrText xml:space="preserve"> PAGEREF _Toc148778375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744BB865" w14:textId="0D6234E4"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6" w:history="1">
            <w:r w:rsidR="0079515E" w:rsidRPr="00A86C27">
              <w:rPr>
                <w:rStyle w:val="Hyperlink"/>
                <w:noProof/>
              </w:rPr>
              <w:t>7.3 – Decisions Made</w:t>
            </w:r>
            <w:r w:rsidR="0079515E">
              <w:rPr>
                <w:noProof/>
                <w:webHidden/>
              </w:rPr>
              <w:tab/>
            </w:r>
            <w:r w:rsidR="0079515E">
              <w:rPr>
                <w:noProof/>
                <w:webHidden/>
              </w:rPr>
              <w:fldChar w:fldCharType="begin"/>
            </w:r>
            <w:r w:rsidR="0079515E">
              <w:rPr>
                <w:noProof/>
                <w:webHidden/>
              </w:rPr>
              <w:instrText xml:space="preserve"> PAGEREF _Toc148778376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17EDE432" w14:textId="0CE70A81"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7" w:history="1">
            <w:r w:rsidR="0079515E" w:rsidRPr="00A86C27">
              <w:rPr>
                <w:rStyle w:val="Hyperlink"/>
                <w:noProof/>
              </w:rPr>
              <w:t>7.4 – Guiding Criteria</w:t>
            </w:r>
            <w:r w:rsidR="0079515E">
              <w:rPr>
                <w:noProof/>
                <w:webHidden/>
              </w:rPr>
              <w:tab/>
            </w:r>
            <w:r w:rsidR="0079515E">
              <w:rPr>
                <w:noProof/>
                <w:webHidden/>
              </w:rPr>
              <w:fldChar w:fldCharType="begin"/>
            </w:r>
            <w:r w:rsidR="0079515E">
              <w:rPr>
                <w:noProof/>
                <w:webHidden/>
              </w:rPr>
              <w:instrText xml:space="preserve"> PAGEREF _Toc148778377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1C581321" w14:textId="0D249303"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8" w:history="1">
            <w:r w:rsidR="0079515E" w:rsidRPr="00A86C27">
              <w:rPr>
                <w:rStyle w:val="Hyperlink"/>
                <w:noProof/>
              </w:rPr>
              <w:t>7.5 – Developer Discourse</w:t>
            </w:r>
            <w:r w:rsidR="0079515E">
              <w:rPr>
                <w:noProof/>
                <w:webHidden/>
              </w:rPr>
              <w:tab/>
            </w:r>
            <w:r w:rsidR="0079515E">
              <w:rPr>
                <w:noProof/>
                <w:webHidden/>
              </w:rPr>
              <w:fldChar w:fldCharType="begin"/>
            </w:r>
            <w:r w:rsidR="0079515E">
              <w:rPr>
                <w:noProof/>
                <w:webHidden/>
              </w:rPr>
              <w:instrText xml:space="preserve"> PAGEREF _Toc148778378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79E29EF8" w14:textId="6F69ABCF"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9" w:history="1">
            <w:r w:rsidR="0079515E" w:rsidRPr="00A86C27">
              <w:rPr>
                <w:rStyle w:val="Hyperlink"/>
                <w:noProof/>
              </w:rPr>
              <w:t>Section 8 – Sources</w:t>
            </w:r>
            <w:r w:rsidR="0079515E">
              <w:rPr>
                <w:noProof/>
                <w:webHidden/>
              </w:rPr>
              <w:tab/>
            </w:r>
            <w:r w:rsidR="0079515E">
              <w:rPr>
                <w:noProof/>
                <w:webHidden/>
              </w:rPr>
              <w:fldChar w:fldCharType="begin"/>
            </w:r>
            <w:r w:rsidR="0079515E">
              <w:rPr>
                <w:noProof/>
                <w:webHidden/>
              </w:rPr>
              <w:instrText xml:space="preserve"> PAGEREF _Toc148778379 \h </w:instrText>
            </w:r>
            <w:r w:rsidR="0079515E">
              <w:rPr>
                <w:noProof/>
                <w:webHidden/>
              </w:rPr>
            </w:r>
            <w:r w:rsidR="0079515E">
              <w:rPr>
                <w:noProof/>
                <w:webHidden/>
              </w:rPr>
              <w:fldChar w:fldCharType="separate"/>
            </w:r>
            <w:r w:rsidR="0079515E">
              <w:rPr>
                <w:noProof/>
                <w:webHidden/>
              </w:rPr>
              <w:t>22</w:t>
            </w:r>
            <w:r w:rsidR="0079515E">
              <w:rPr>
                <w:noProof/>
                <w:webHidden/>
              </w:rPr>
              <w:fldChar w:fldCharType="end"/>
            </w:r>
          </w:hyperlink>
        </w:p>
        <w:p w14:paraId="4CB73CA5" w14:textId="05F982F6"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8778330"/>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8778331"/>
      <w:r>
        <w:t>Section 2 – Description of Salient Characteristics</w:t>
      </w:r>
      <w:bookmarkEnd w:id="1"/>
    </w:p>
    <w:p w14:paraId="0BB3A9BA" w14:textId="77777777" w:rsidR="00AD3ED3" w:rsidRDefault="00AD3ED3" w:rsidP="00AD3ED3">
      <w:pPr>
        <w:rPr>
          <w:rStyle w:val="Heading2Char"/>
        </w:rPr>
      </w:pPr>
      <w:bookmarkStart w:id="2" w:name="_Toc148778332"/>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8778333"/>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8778334"/>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8778335"/>
      <w:r w:rsidR="00AD3ED3">
        <w:lastRenderedPageBreak/>
        <w:t>Section 3 – Contextual Issues and Constraints</w:t>
      </w:r>
      <w:bookmarkEnd w:id="5"/>
    </w:p>
    <w:p w14:paraId="47327B94" w14:textId="77777777" w:rsidR="00AD3ED3" w:rsidRDefault="00AD3ED3" w:rsidP="00AD3ED3">
      <w:pPr>
        <w:pStyle w:val="Heading2"/>
      </w:pPr>
      <w:bookmarkStart w:id="6" w:name="_Toc148778336"/>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8778337"/>
      <w:r w:rsidR="00AD3ED3">
        <w:lastRenderedPageBreak/>
        <w:t>Section 4 – Proposed Schedule</w:t>
      </w:r>
      <w:bookmarkEnd w:id="7"/>
    </w:p>
    <w:p w14:paraId="20783433" w14:textId="37E6265A" w:rsidR="00AD3ED3" w:rsidRPr="00AD3ED3" w:rsidRDefault="00AD3ED3" w:rsidP="00AD3ED3">
      <w:pPr>
        <w:pStyle w:val="Heading2"/>
      </w:pPr>
      <w:bookmarkStart w:id="8" w:name="_Toc148778338"/>
      <w:r>
        <w:t>4.1.1 &amp; 4.1.2</w:t>
      </w:r>
      <w:bookmarkEnd w:id="8"/>
    </w:p>
    <w:p w14:paraId="7203B44D" w14:textId="5834E166" w:rsidR="00FF1F59" w:rsidRPr="007658C2" w:rsidRDefault="00FF1F59" w:rsidP="00AD3ED3">
      <w:pPr>
        <w:pStyle w:val="Heading3"/>
        <w:rPr>
          <w:sz w:val="28"/>
          <w:szCs w:val="28"/>
        </w:rPr>
      </w:pPr>
      <w:bookmarkStart w:id="9" w:name="_Toc148778339"/>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8778340"/>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so that I can access my own account</w:t>
      </w:r>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8778341"/>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As a user, I want to be able to create a Binz (unit of storage for inventory, ex: fridge_house, fridge_garage,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8778342"/>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8778343"/>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As a user, I want to be able to “Consume” (delete from my binz)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8778344"/>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8778345"/>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8778346"/>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8778347"/>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Toc148778348"/>
      <w:bookmarkStart w:id="19" w:name="_Hlk145780427"/>
      <w:r w:rsidRPr="007658C2">
        <w:rPr>
          <w:sz w:val="28"/>
          <w:szCs w:val="28"/>
        </w:rPr>
        <w:lastRenderedPageBreak/>
        <w:t>(US010) Low Code User Friendly Query</w:t>
      </w:r>
      <w:bookmarkEnd w:id="18"/>
    </w:p>
    <w:bookmarkEnd w:id="19"/>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8778349"/>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Users will have the option to log out of their account when they are finished using the app, closing their session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8778350"/>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7ED2D8DC" w:rsidR="00724D3C" w:rsidRDefault="00724D3C" w:rsidP="00724D3C">
      <w:pPr>
        <w:pStyle w:val="Heading2"/>
      </w:pPr>
      <w:bookmarkStart w:id="22" w:name="_Toc148778351"/>
      <w: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724D3C">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724D3C">
      <w:r>
        <w:t>A working and normalized database schema design is created.</w:t>
      </w:r>
    </w:p>
    <w:p w14:paraId="7B8BF21F" w14:textId="77777777" w:rsidR="00151DEB" w:rsidRDefault="00151DEB" w:rsidP="00724D3C"/>
    <w:p w14:paraId="6E5A27F1" w14:textId="77777777" w:rsidR="00151DEB" w:rsidRDefault="00151DEB" w:rsidP="00724D3C"/>
    <w:p w14:paraId="676B9B6D" w14:textId="77777777" w:rsidR="00151DEB" w:rsidRDefault="00151DEB" w:rsidP="00724D3C"/>
    <w:p w14:paraId="01B32490" w14:textId="36FBCB55" w:rsidR="00724D3C" w:rsidRDefault="00724D3C" w:rsidP="00724D3C">
      <w:pPr>
        <w:pStyle w:val="Heading2"/>
      </w:pPr>
      <w:bookmarkStart w:id="23" w:name="_Toc148778352"/>
      <w:r>
        <w:lastRenderedPageBreak/>
        <w:t>(US0014) Page switching f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724D3C">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724D3C">
      <w:r>
        <w:t>When users log in or need to access items, the switch page functionality works correctly.</w:t>
      </w:r>
    </w:p>
    <w:p w14:paraId="1D5FC728" w14:textId="77777777" w:rsidR="00151DEB" w:rsidRDefault="00151DEB" w:rsidP="00724D3C"/>
    <w:p w14:paraId="427D85B8" w14:textId="352C05FA" w:rsidR="00724D3C" w:rsidRDefault="00151DEB" w:rsidP="00151DEB">
      <w:pPr>
        <w:pStyle w:val="Heading2"/>
      </w:pPr>
      <w:bookmarkStart w:id="24" w:name="_Toc148778353"/>
      <w: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151DEB">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51DEB">
      <w:r>
        <w:t>A button will allow for the reduction of 1 for inventory quantity for item.</w:t>
      </w:r>
    </w:p>
    <w:p w14:paraId="122E0F83" w14:textId="77777777" w:rsidR="00151DEB" w:rsidRDefault="00151DEB" w:rsidP="00151DEB"/>
    <w:p w14:paraId="3955D51C" w14:textId="38BD7513" w:rsidR="00151DEB" w:rsidRDefault="00151DEB" w:rsidP="00151DEB">
      <w:pPr>
        <w:pStyle w:val="Heading2"/>
      </w:pPr>
      <w:bookmarkStart w:id="25" w:name="_Toc148778354"/>
      <w: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151DEB">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51DEB">
      <w:r>
        <w:t>Users will be able to reduce inventory count quantity of an item by more than just 1</w:t>
      </w:r>
    </w:p>
    <w:p w14:paraId="10834EA3" w14:textId="5D0FD96F" w:rsidR="00724D3C" w:rsidRDefault="00151DEB" w:rsidP="00151DEB">
      <w:pPr>
        <w:pStyle w:val="Heading2"/>
      </w:pPr>
      <w:bookmarkStart w:id="26" w:name="_Toc148778355"/>
      <w:r>
        <w:lastRenderedPageBreak/>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151DEB">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51DEB">
      <w:r>
        <w:t>Trigger moves consumed items to historical items table.</w:t>
      </w:r>
    </w:p>
    <w:p w14:paraId="0EFE87CB" w14:textId="77777777" w:rsidR="00151DEB" w:rsidRDefault="00151DEB" w:rsidP="00151DEB"/>
    <w:p w14:paraId="4A18D027" w14:textId="76DC1E4C" w:rsidR="00151DEB" w:rsidRDefault="00151DEB" w:rsidP="00151DEB">
      <w:pPr>
        <w:pStyle w:val="Heading2"/>
      </w:pPr>
      <w:bookmarkStart w:id="27" w:name="_Toc148778356"/>
      <w: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151DEB">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51DEB">
      <w:r>
        <w:t>No final bugs are found in last check before final code deployment on release.</w:t>
      </w:r>
    </w:p>
    <w:p w14:paraId="2AF85CB6" w14:textId="527F97B3" w:rsidR="00151DEB" w:rsidRDefault="00151DEB" w:rsidP="00151DEB">
      <w:pPr>
        <w:pStyle w:val="Heading2"/>
      </w:pPr>
      <w:bookmarkStart w:id="28" w:name="_Toc148778357"/>
      <w:r>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151DEB">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Pr="00151DEB" w:rsidRDefault="00151DEB" w:rsidP="00151DEB">
      <w:r>
        <w:t>User passwords are hashed before inserted to the database.</w:t>
      </w:r>
    </w:p>
    <w:p w14:paraId="4064C003" w14:textId="7180FBB5" w:rsidR="00213060" w:rsidRDefault="00AD3ED3" w:rsidP="00AD3ED3">
      <w:pPr>
        <w:pStyle w:val="Heading2"/>
      </w:pPr>
      <w:bookmarkStart w:id="29" w:name="_Toc148778358"/>
      <w:r>
        <w:lastRenderedPageBreak/>
        <w:t>4.2 – User Story Allocation</w:t>
      </w:r>
      <w:bookmarkEnd w:id="29"/>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0" w:name="_Toc148778359"/>
      <w:r>
        <w:t>4.3 – Sprint Period</w:t>
      </w:r>
      <w:bookmarkEnd w:id="30"/>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1" w:name="_Toc148778360"/>
      <w:r>
        <w:t>4.4</w:t>
      </w:r>
      <w:r w:rsidR="00AD3ED3">
        <w:t xml:space="preserve"> – Sprint Backlog Allocation</w:t>
      </w:r>
      <w:bookmarkEnd w:id="31"/>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bookmarkStart w:id="32" w:name="_Toc148778361"/>
      <w:r>
        <w:lastRenderedPageBreak/>
        <w:t>4.5 – Burndown Chart</w:t>
      </w:r>
      <w:bookmarkEnd w:id="32"/>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3" w:name="_Toc148778362"/>
      <w:r w:rsidR="00AD3ED3">
        <w:lastRenderedPageBreak/>
        <w:t>Section 5 – Team &amp; Roles</w:t>
      </w:r>
      <w:bookmarkEnd w:id="33"/>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4" w:name="_Toc148778363"/>
      <w:r>
        <w:t>Team Members</w:t>
      </w:r>
      <w:bookmarkEnd w:id="34"/>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5" w:name="_Toc148778364"/>
      <w:r w:rsidRPr="00AD3ED3">
        <w:rPr>
          <w:rStyle w:val="Heading3Char"/>
        </w:rPr>
        <w:t xml:space="preserve">Samuel </w:t>
      </w:r>
      <w:r w:rsidR="007658C2">
        <w:rPr>
          <w:rStyle w:val="Heading3Char"/>
        </w:rPr>
        <w:t>Muvdi</w:t>
      </w:r>
      <w:bookmarkEnd w:id="35"/>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6" w:name="_Toc148778365"/>
      <w:r w:rsidRPr="00AD3ED3">
        <w:rPr>
          <w:rStyle w:val="Heading3Char"/>
        </w:rPr>
        <w:t>Ed</w:t>
      </w:r>
      <w:bookmarkEnd w:id="36"/>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7" w:name="_Toc148778366"/>
      <w:r w:rsidRPr="007658C2">
        <w:rPr>
          <w:rStyle w:val="Heading3Char"/>
        </w:rPr>
        <w:t>Abel</w:t>
      </w:r>
      <w:bookmarkEnd w:id="37"/>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8" w:name="_Toc148778367"/>
      <w:r>
        <w:lastRenderedPageBreak/>
        <w:t>David</w:t>
      </w:r>
      <w:r w:rsidR="007658C2">
        <w:t xml:space="preserve"> Rice</w:t>
      </w:r>
      <w:bookmarkEnd w:id="38"/>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39" w:name="_Toc148778368"/>
      <w:r>
        <w:t>Ryan</w:t>
      </w:r>
      <w:bookmarkEnd w:id="39"/>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Default="00F37778" w:rsidP="00035B89"/>
    <w:p w14:paraId="3A800E85" w14:textId="77777777" w:rsidR="009E3906" w:rsidRDefault="009E3906" w:rsidP="00035B89"/>
    <w:p w14:paraId="3BEBD477" w14:textId="77777777" w:rsidR="009E3906" w:rsidRDefault="009E3906" w:rsidP="00035B89"/>
    <w:p w14:paraId="579482EF" w14:textId="77777777" w:rsidR="009E3906" w:rsidRDefault="009E3906" w:rsidP="00035B89"/>
    <w:p w14:paraId="1B4AD7EE" w14:textId="77777777" w:rsidR="009E3906" w:rsidRDefault="009E3906" w:rsidP="00035B89"/>
    <w:p w14:paraId="4569AEAE" w14:textId="77777777" w:rsidR="009E3906" w:rsidRDefault="009E3906" w:rsidP="00035B89"/>
    <w:p w14:paraId="1896A6F7" w14:textId="77777777" w:rsidR="009E3906" w:rsidRDefault="009E3906" w:rsidP="00035B89"/>
    <w:p w14:paraId="3E3BA9E5" w14:textId="77777777" w:rsidR="009E3906" w:rsidRDefault="009E3906" w:rsidP="00035B89"/>
    <w:p w14:paraId="7A913BB0" w14:textId="77777777" w:rsidR="009E3906" w:rsidRDefault="009E3906" w:rsidP="00035B89"/>
    <w:p w14:paraId="499E10C1" w14:textId="77777777" w:rsidR="009E3906" w:rsidRDefault="009E3906" w:rsidP="00035B89"/>
    <w:p w14:paraId="1BC8A057" w14:textId="77777777" w:rsidR="009E3906" w:rsidRDefault="009E3906" w:rsidP="00035B89"/>
    <w:p w14:paraId="1716FE08" w14:textId="77777777" w:rsidR="009E3906" w:rsidRDefault="009E3906" w:rsidP="00035B89"/>
    <w:p w14:paraId="1EE1DA9E" w14:textId="70FD43F4" w:rsidR="009E3906" w:rsidRDefault="009E3906" w:rsidP="009E3906">
      <w:pPr>
        <w:pStyle w:val="Heading1"/>
        <w:jc w:val="center"/>
      </w:pPr>
      <w:bookmarkStart w:id="40" w:name="_Toc148778369"/>
      <w:r>
        <w:lastRenderedPageBreak/>
        <w:t>Section 6 – Project Design</w:t>
      </w:r>
      <w:bookmarkEnd w:id="40"/>
    </w:p>
    <w:p w14:paraId="027262BD" w14:textId="21E5277F" w:rsidR="009E3906" w:rsidRDefault="009E3906" w:rsidP="009E3906">
      <w:pPr>
        <w:pStyle w:val="Heading2"/>
      </w:pPr>
      <w:bookmarkStart w:id="41" w:name="_Toc148778370"/>
      <w:r>
        <w:t>6.1 – Design Defined</w:t>
      </w:r>
      <w:bookmarkEnd w:id="41"/>
    </w:p>
    <w:p w14:paraId="1226440D" w14:textId="5175E3F6" w:rsidR="009E3906" w:rsidRPr="009E3906" w:rsidRDefault="009E3906" w:rsidP="009E3906">
      <w:r w:rsidRPr="009E3906">
        <w:t>Define design //using scholarly literature to support your definition; following APA citation</w:t>
      </w:r>
      <w:r w:rsidR="0045026D">
        <w:t>. NOTE FOR US: BE SURE TO INCLUDE SOURCE CITATIONS IN SECTION 8 - SOURCES</w:t>
      </w:r>
    </w:p>
    <w:p w14:paraId="60381899" w14:textId="5744DFA9" w:rsidR="009E3906" w:rsidRDefault="009E3906" w:rsidP="009E3906">
      <w:pPr>
        <w:pStyle w:val="Heading2"/>
      </w:pPr>
      <w:bookmarkStart w:id="42" w:name="_Toc148778371"/>
      <w:r>
        <w:t>6.2 – Team Design Process</w:t>
      </w:r>
      <w:bookmarkEnd w:id="42"/>
    </w:p>
    <w:p w14:paraId="60136E15" w14:textId="37990C08" w:rsidR="009E3906" w:rsidRDefault="0045026D" w:rsidP="009E3906">
      <w:r w:rsidRPr="0045026D">
        <w:t>Introduce your design process – the process invoked by your team</w:t>
      </w:r>
    </w:p>
    <w:p w14:paraId="1C1586F4" w14:textId="743C4DBF" w:rsidR="0045026D" w:rsidRDefault="0045026D" w:rsidP="0045026D">
      <w:pPr>
        <w:pStyle w:val="Heading2"/>
      </w:pPr>
      <w:bookmarkStart w:id="43" w:name="_Toc148778372"/>
      <w:r>
        <w:t>6.2 – Graphical Design of WasteDrop</w:t>
      </w:r>
      <w:bookmarkEnd w:id="43"/>
    </w:p>
    <w:p w14:paraId="023AB6BD" w14:textId="77777777" w:rsidR="0045026D" w:rsidRDefault="0045026D" w:rsidP="0045026D">
      <w:r>
        <w:t>Demonstrate the design graphically</w:t>
      </w:r>
    </w:p>
    <w:p w14:paraId="2181263C" w14:textId="77777777" w:rsidR="0045026D" w:rsidRDefault="0045026D" w:rsidP="0045026D">
      <w:pPr>
        <w:pStyle w:val="ListParagraph"/>
        <w:numPr>
          <w:ilvl w:val="0"/>
          <w:numId w:val="11"/>
        </w:numPr>
      </w:pPr>
      <w:r>
        <w:t>Use case Diagrams</w:t>
      </w:r>
    </w:p>
    <w:p w14:paraId="72A4A0C4" w14:textId="77777777" w:rsidR="0045026D" w:rsidRDefault="0045026D" w:rsidP="0045026D">
      <w:pPr>
        <w:pStyle w:val="ListParagraph"/>
        <w:numPr>
          <w:ilvl w:val="0"/>
          <w:numId w:val="11"/>
        </w:numPr>
      </w:pPr>
      <w:r>
        <w:t>Activity Diagrams (if applicable)</w:t>
      </w:r>
    </w:p>
    <w:p w14:paraId="30B86F4C" w14:textId="77777777" w:rsidR="0045026D" w:rsidRDefault="0045026D" w:rsidP="0045026D">
      <w:pPr>
        <w:pStyle w:val="ListParagraph"/>
        <w:numPr>
          <w:ilvl w:val="0"/>
          <w:numId w:val="11"/>
        </w:numPr>
      </w:pPr>
      <w:r>
        <w:t>Class Diagrams</w:t>
      </w:r>
    </w:p>
    <w:p w14:paraId="60056215" w14:textId="2E928642" w:rsidR="0045026D" w:rsidRDefault="0045026D" w:rsidP="0045026D">
      <w:pPr>
        <w:pStyle w:val="ListParagraph"/>
        <w:numPr>
          <w:ilvl w:val="0"/>
          <w:numId w:val="11"/>
        </w:numPr>
      </w:pPr>
      <w:r>
        <w:t>Sequence diagrams</w:t>
      </w:r>
    </w:p>
    <w:p w14:paraId="013F36FE" w14:textId="77777777" w:rsidR="0045026D" w:rsidRDefault="0045026D" w:rsidP="0045026D"/>
    <w:p w14:paraId="45920775" w14:textId="77777777" w:rsidR="0045026D" w:rsidRDefault="0045026D" w:rsidP="0045026D"/>
    <w:p w14:paraId="20E0CADD" w14:textId="77777777" w:rsidR="0045026D" w:rsidRDefault="0045026D" w:rsidP="0045026D"/>
    <w:p w14:paraId="4888D70E" w14:textId="77777777" w:rsidR="0045026D" w:rsidRDefault="0045026D" w:rsidP="0045026D"/>
    <w:p w14:paraId="0D39F1CE" w14:textId="77777777" w:rsidR="0045026D" w:rsidRDefault="0045026D" w:rsidP="0045026D"/>
    <w:p w14:paraId="5ABD84B0" w14:textId="77777777" w:rsidR="0045026D" w:rsidRDefault="0045026D" w:rsidP="0045026D"/>
    <w:p w14:paraId="322FF320" w14:textId="7A12688C" w:rsidR="0045026D" w:rsidRDefault="0045026D" w:rsidP="0045026D">
      <w:pPr>
        <w:pStyle w:val="Heading1"/>
        <w:jc w:val="center"/>
      </w:pPr>
      <w:bookmarkStart w:id="44" w:name="_Toc148778373"/>
      <w:r>
        <w:lastRenderedPageBreak/>
        <w:t>Section 7 – Rationale Management</w:t>
      </w:r>
      <w:bookmarkEnd w:id="44"/>
    </w:p>
    <w:p w14:paraId="7FA79EB3" w14:textId="4998CE74" w:rsidR="0045026D" w:rsidRPr="0045026D" w:rsidRDefault="000A1D6C" w:rsidP="00B15BCB">
      <w:pPr>
        <w:ind w:firstLine="720"/>
      </w:pPr>
      <w:r>
        <w:t>In this section, each of the major issues that the team encountered will be split up and detailed rationale will be included for each issue.</w:t>
      </w:r>
      <w:r w:rsidR="00B15BCB">
        <w:t xml:space="preserve"> Each issue will include a section on issue definition, guiding criteria, design decisions made, and alternatives considered. Any discourse that was had among the developers regarding each part of the design process will be included.</w:t>
      </w:r>
    </w:p>
    <w:p w14:paraId="091E8BFA" w14:textId="3A0B45E0" w:rsidR="0045026D" w:rsidRDefault="0045026D" w:rsidP="0045026D">
      <w:pPr>
        <w:pStyle w:val="Heading2"/>
      </w:pPr>
      <w:bookmarkStart w:id="45" w:name="_Toc148778374"/>
      <w:r>
        <w:t xml:space="preserve">7.1 – </w:t>
      </w:r>
      <w:bookmarkEnd w:id="45"/>
      <w:r w:rsidR="000A1D6C">
        <w:t>Design Framework</w:t>
      </w:r>
    </w:p>
    <w:p w14:paraId="5F8C0036" w14:textId="5B1600D2" w:rsidR="00D114B1" w:rsidRDefault="00D114B1" w:rsidP="00D114B1">
      <w:pPr>
        <w:pStyle w:val="Heading3"/>
      </w:pPr>
      <w:r>
        <w:t xml:space="preserve">7.1.1 – Issue </w:t>
      </w:r>
      <w:r w:rsidR="00B15BCB">
        <w:t>D</w:t>
      </w:r>
      <w:r>
        <w:t>efined</w:t>
      </w:r>
    </w:p>
    <w:p w14:paraId="3416CA2D" w14:textId="481B5118" w:rsidR="004C5050" w:rsidRDefault="004C5050" w:rsidP="00D114B1">
      <w:pPr>
        <w:ind w:firstLine="720"/>
      </w:pPr>
      <w:r>
        <w:t xml:space="preserve">WasteDrop has encountered </w:t>
      </w:r>
      <w:r w:rsidR="009C680F">
        <w:t>several</w:t>
      </w:r>
      <w:r>
        <w:t xml:space="preserve"> issues regarding its design. At the project’s onset, the team had decided on using Node</w:t>
      </w:r>
      <w:r w:rsidR="00BF582E">
        <w:t>JS</w:t>
      </w:r>
      <w:r>
        <w:t>, a</w:t>
      </w:r>
      <w:r w:rsidR="00BF582E">
        <w:t xml:space="preserve"> popular open-source asynchronous event-driven JavaScript runtime used for developing web applications, and ReactJS as a front-end library framework for the application’s development. However, it was discovered early on that support for these frameworks was not sufficient, and early versions of WasteDrop had to be scrapped. </w:t>
      </w:r>
      <w:r w:rsidR="00B15BCB">
        <w:t>Ed and Samuel have experience working in multiple frameworks, and therefore discusses among the group what they had worked with and what would be the best for WasteDrop’s purposes.</w:t>
      </w:r>
    </w:p>
    <w:p w14:paraId="34065BCC" w14:textId="68D86B1A" w:rsidR="00D114B1" w:rsidRDefault="00B15BCB" w:rsidP="00B15BCB">
      <w:pPr>
        <w:pStyle w:val="Heading3"/>
      </w:pPr>
      <w:r>
        <w:t>7.1.2 – Guiding Criteria</w:t>
      </w:r>
    </w:p>
    <w:p w14:paraId="4FD73695" w14:textId="32F5D377" w:rsidR="00B15BCB" w:rsidRDefault="00B15BCB" w:rsidP="00B15BCB">
      <w:r>
        <w:tab/>
        <w:t xml:space="preserve">When discussing what framework to use for the project, the team worked on multiple criteria. A framework that was easy to work with was a priority, as only a few members of the team had web application development experience. </w:t>
      </w:r>
      <w:r w:rsidR="00970BD4">
        <w:t xml:space="preserve">Having an easy-to-develop framework would make it so that the learning curve was not steep, and that meaningful development could occur at a faster pace. </w:t>
      </w:r>
    </w:p>
    <w:p w14:paraId="5198232B" w14:textId="31221AC4" w:rsidR="00970BD4" w:rsidRDefault="00970BD4" w:rsidP="00B15BCB">
      <w:r>
        <w:tab/>
        <w:t xml:space="preserve">Continuing along the line of ease-of-use, the team also wanted to select a framework that was coded using a language that the entire team was familiar with. Upon discussion, it was found </w:t>
      </w:r>
      <w:r>
        <w:lastRenderedPageBreak/>
        <w:t>that each member of the team had experience with Python, so selecting a framework in that language would prove highly beneficial to the development process.</w:t>
      </w:r>
    </w:p>
    <w:p w14:paraId="299BF723" w14:textId="2E22509C" w:rsidR="00970BD4" w:rsidRDefault="00970BD4" w:rsidP="00B15BCB">
      <w:r>
        <w:tab/>
        <w:t xml:space="preserve">Having an open-source framework would allow the team to use the repertoire of online resources that exist for that framework to aid in any issues encountered during development. Open source also meant that the team would not have to worry about budgeting the project’s development. </w:t>
      </w:r>
    </w:p>
    <w:p w14:paraId="0ECEE021" w14:textId="2D7EAA5B" w:rsidR="00B15BCB" w:rsidRDefault="00B15BCB" w:rsidP="00B15BCB">
      <w:pPr>
        <w:pStyle w:val="Heading3"/>
      </w:pPr>
      <w:r>
        <w:t>7.1.3 – Design Decision</w:t>
      </w:r>
    </w:p>
    <w:p w14:paraId="70F89415" w14:textId="6352268A" w:rsidR="00B15BCB" w:rsidRDefault="00B15BCB" w:rsidP="00B15BCB">
      <w:pPr>
        <w:ind w:firstLine="720"/>
      </w:pPr>
      <w:r w:rsidRPr="00B15BCB">
        <w:t>Therefore, the team selected a Python framework known as Stream</w:t>
      </w:r>
      <w:r w:rsidR="00970BD4">
        <w:t>l</w:t>
      </w:r>
      <w:r w:rsidRPr="00B15BCB">
        <w:t>it. Stream</w:t>
      </w:r>
      <w:r w:rsidR="00970BD4">
        <w:t>l</w:t>
      </w:r>
      <w:r w:rsidRPr="00B15BCB">
        <w:t xml:space="preserve">it is an </w:t>
      </w:r>
      <w:r w:rsidR="00970BD4" w:rsidRPr="00B15BCB">
        <w:t>open-source</w:t>
      </w:r>
      <w:r w:rsidRPr="00B15BCB">
        <w:t xml:space="preserve"> Python application framework built for data science web applications. The framework is targeted for data scientists with little web development experience, making it easy to learn and use for our team.</w:t>
      </w:r>
    </w:p>
    <w:p w14:paraId="70920536" w14:textId="3F423A63" w:rsidR="00970BD4" w:rsidRDefault="00970BD4" w:rsidP="00B15BCB">
      <w:pPr>
        <w:ind w:firstLine="720"/>
      </w:pPr>
      <w:r>
        <w:t xml:space="preserve">Surrounding this decision was heavy discourse among the team, as it meant that switching to this framework would cause all the work done so far would have to be recreated. </w:t>
      </w:r>
      <w:r w:rsidR="00F21D21">
        <w:t xml:space="preserve">The team considered the long-term development of the project, and what each framework would mean for the design and ongoing development of WasteDrop. For example, Ed suggested an alternative open-source framework, and it boasted many positive aspects, however it did not use languages that the team knew well. </w:t>
      </w:r>
      <w:r>
        <w:t xml:space="preserve">After it had been fully discussed among the team, </w:t>
      </w:r>
      <w:r w:rsidR="00F21D21">
        <w:t>the final decision was made to work with Streamlit as our web app development framework.</w:t>
      </w:r>
    </w:p>
    <w:p w14:paraId="77B3BC3F" w14:textId="176D5C6F" w:rsidR="00B15BCB" w:rsidRPr="00B15BCB" w:rsidRDefault="00B15BCB" w:rsidP="00B15BCB">
      <w:pPr>
        <w:pStyle w:val="Heading3"/>
      </w:pPr>
      <w:r>
        <w:t>7.1.4 – Alternatives Considered</w:t>
      </w:r>
    </w:p>
    <w:p w14:paraId="36FFF150" w14:textId="1622BE0B" w:rsidR="00D114B1" w:rsidRDefault="00F21D21" w:rsidP="0045026D">
      <w:r>
        <w:tab/>
        <w:t xml:space="preserve">One of the strong contenders for a framework that was proposed by Ed was Ionic. Ionic </w:t>
      </w:r>
      <w:r w:rsidR="00122332">
        <w:t xml:space="preserve">is an open-source web software development kit (SDK) that is built upon Angular framework and Apache Cordova. It is meant for our use case, in that it is built upon the idea of web development </w:t>
      </w:r>
      <w:r w:rsidR="00122332">
        <w:lastRenderedPageBreak/>
        <w:t>for those that are less experienced</w:t>
      </w:r>
      <w:r w:rsidR="00772881">
        <w:t xml:space="preserve"> (Altexsoft, 2019)</w:t>
      </w:r>
      <w:r w:rsidR="00122332">
        <w:t xml:space="preserve">. However, this was not chosen as </w:t>
      </w:r>
      <w:r w:rsidR="00772881">
        <w:t>better suited</w:t>
      </w:r>
      <w:r w:rsidR="00122332">
        <w:t xml:space="preserve"> for mobile app development, and WasteDrop was to be a browser based web application.</w:t>
      </w:r>
    </w:p>
    <w:p w14:paraId="09DFE9B9" w14:textId="4DE16AA3" w:rsidR="00122332" w:rsidRDefault="00122332" w:rsidP="0045026D">
      <w:r>
        <w:tab/>
      </w:r>
      <w:r w:rsidR="00772881">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4CE21F0D" w14:textId="77FC79F2" w:rsidR="009C680F" w:rsidRPr="0045026D" w:rsidRDefault="009C680F" w:rsidP="0045026D">
      <w:r>
        <w:tab/>
      </w:r>
    </w:p>
    <w:p w14:paraId="0BB12C9B" w14:textId="46307DE2" w:rsidR="0045026D" w:rsidRDefault="0045026D" w:rsidP="0045026D">
      <w:pPr>
        <w:pStyle w:val="Heading2"/>
      </w:pPr>
      <w:bookmarkStart w:id="46" w:name="_Toc148778375"/>
      <w:r>
        <w:t xml:space="preserve">7.2 – </w:t>
      </w:r>
      <w:bookmarkEnd w:id="46"/>
      <w:r w:rsidR="000A1D6C">
        <w:t>User Interface</w:t>
      </w:r>
    </w:p>
    <w:p w14:paraId="2D5E10AC" w14:textId="50927DF5" w:rsidR="00D114B1" w:rsidRDefault="00FC7FF8" w:rsidP="00D114B1">
      <w:pPr>
        <w:pStyle w:val="Heading3"/>
      </w:pPr>
      <w:r>
        <w:t>7.2.1 – Issue Defined</w:t>
      </w:r>
    </w:p>
    <w:p w14:paraId="35EF6B54" w14:textId="25EFF5E7" w:rsidR="00FC7FF8" w:rsidRDefault="00FC7FF8" w:rsidP="00FC7FF8">
      <w:pPr>
        <w:ind w:firstLine="720"/>
      </w:pPr>
      <w:r>
        <w:t xml:space="preserve">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w:t>
      </w:r>
      <w:r>
        <w:t>up but</w:t>
      </w:r>
      <w:r>
        <w:t xml:space="preserve"> are lacking the depth that is sometimes needed for the individual’s use case.</w:t>
      </w:r>
    </w:p>
    <w:p w14:paraId="064B6915" w14:textId="2F81CD0D" w:rsidR="00FC7FF8" w:rsidRDefault="00FC7FF8" w:rsidP="00FC7FF8">
      <w:r>
        <w:tab/>
        <w:t xml:space="preserve">This issue was a topic of debate in one of the meetings. </w:t>
      </w:r>
      <w:r w:rsidR="000B7D6A">
        <w:t>Ryan and Abel were of opposing positions on the matter. Ryan argued that the application would make more sense for individual use, as the front-end simplicity of a personal application would be better suited for our application’s purpose. Abel countered that a more enterprise-focused application would allow us to expand greatly upon the feature set.</w:t>
      </w:r>
    </w:p>
    <w:p w14:paraId="11645544" w14:textId="77777777" w:rsidR="000B7D6A" w:rsidRPr="00FC7FF8" w:rsidRDefault="000B7D6A" w:rsidP="00FC7FF8"/>
    <w:p w14:paraId="34677B8E" w14:textId="745086DB" w:rsidR="00FC7FF8" w:rsidRDefault="00FC7FF8" w:rsidP="00FC7FF8">
      <w:pPr>
        <w:pStyle w:val="Heading3"/>
      </w:pPr>
      <w:r>
        <w:lastRenderedPageBreak/>
        <w:t>7.2.2 – Guiding Criteria</w:t>
      </w:r>
    </w:p>
    <w:p w14:paraId="0555CC1D" w14:textId="5BBB023C" w:rsidR="00FC7FF8" w:rsidRDefault="000B7D6A" w:rsidP="00FC7FF8">
      <w:r>
        <w:tab/>
        <w:t>The decision for this design principle was made based on a few criteria.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w:t>
      </w:r>
      <w:r w:rsidR="00DB09A1">
        <w:t xml:space="preserve"> would lack in its feature set, and fall short of our goals. A medium between the two had to be determined.</w:t>
      </w:r>
    </w:p>
    <w:p w14:paraId="44D6E5AE" w14:textId="630415A3" w:rsidR="00DB09A1" w:rsidRDefault="00DB09A1" w:rsidP="00FC7FF8">
      <w:r>
        <w:tab/>
        <w:t>The team also wanted to decide based on the overall interest in developing certain features. Samuel, David and Ryan preferred a more user-friendly interface, as it would prove a good challenge to make something that is user friendly while also trying not to restrict the users too heavily.</w:t>
      </w:r>
    </w:p>
    <w:p w14:paraId="313F8C73" w14:textId="4BE6EC0C" w:rsidR="00FC7FF8" w:rsidRDefault="00FC7FF8" w:rsidP="00FC7FF8">
      <w:pPr>
        <w:pStyle w:val="Heading3"/>
      </w:pPr>
      <w:r>
        <w:t>7.2.3 – Design Decision</w:t>
      </w:r>
    </w:p>
    <w:p w14:paraId="4476719F" w14:textId="2EC1F117" w:rsidR="00FC7FF8" w:rsidRDefault="00DB09A1" w:rsidP="00FC7FF8">
      <w:r>
        <w:tab/>
      </w:r>
      <w:r w:rsidR="00435755">
        <w:t xml:space="preserve">WasteDrop was </w:t>
      </w:r>
      <w:r w:rsidR="00435755">
        <w:t>then chosen</w:t>
      </w:r>
      <w:r w:rsidR="00435755">
        <w:t xml:space="preserve"> to stand in the middle of these two design paradigms, </w:t>
      </w:r>
      <w:r w:rsidR="00435755">
        <w:t xml:space="preserve">making </w:t>
      </w:r>
      <w:r w:rsidR="00435755">
        <w:t>target audience</w:t>
      </w:r>
      <w:r w:rsidR="00435755">
        <w:t>s</w:t>
      </w:r>
      <w:r w:rsidR="00435755">
        <w:t xml:space="preserve"> both enterprise use and individual use</w:t>
      </w:r>
      <w:r w:rsidR="00435755">
        <w:t>.</w:t>
      </w:r>
      <w:r>
        <w:t xml:space="preserve"> This would allow our application to appeal to as many groups as possible, and it presented the team with unique challenges </w:t>
      </w:r>
      <w:r w:rsidR="00435755">
        <w:t>to</w:t>
      </w:r>
      <w:r>
        <w:t xml:space="preserve"> learn </w:t>
      </w:r>
      <w:r w:rsidR="00435755">
        <w:t xml:space="preserve">from </w:t>
      </w:r>
      <w:r>
        <w:t>and grow. A careful balance of features vs UI polish would be kept in order to remain within scope of the project, and it satisfied the interests of everyone on the team.</w:t>
      </w:r>
    </w:p>
    <w:p w14:paraId="3178ABC0" w14:textId="0BC96F63" w:rsidR="00435755" w:rsidRDefault="00FC7FF8" w:rsidP="00435755">
      <w:pPr>
        <w:pStyle w:val="Heading3"/>
      </w:pPr>
      <w:r>
        <w:t>7.2.4 – Alternatives Considered</w:t>
      </w:r>
    </w:p>
    <w:p w14:paraId="1781C81A" w14:textId="7B9582FC" w:rsidR="0045026D" w:rsidRDefault="00435755" w:rsidP="00435755">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26877997" w14:textId="77777777" w:rsidR="00772881" w:rsidRDefault="00772881" w:rsidP="0045026D"/>
    <w:p w14:paraId="680CE499" w14:textId="77777777" w:rsidR="0045026D" w:rsidRDefault="0045026D" w:rsidP="0045026D"/>
    <w:p w14:paraId="1B949354" w14:textId="37CBA7D7" w:rsidR="0045026D" w:rsidRDefault="0045026D" w:rsidP="0045026D">
      <w:pPr>
        <w:pStyle w:val="Heading1"/>
        <w:jc w:val="center"/>
      </w:pPr>
      <w:bookmarkStart w:id="47" w:name="_Toc148778379"/>
      <w:r>
        <w:t>Section 8 – Sources</w:t>
      </w:r>
      <w:bookmarkEnd w:id="47"/>
    </w:p>
    <w:p w14:paraId="7A59F87F" w14:textId="14029668" w:rsidR="0045026D" w:rsidRDefault="00FC7FF8" w:rsidP="00FC7FF8">
      <w:pPr>
        <w:pStyle w:val="ListParagraph"/>
        <w:numPr>
          <w:ilvl w:val="0"/>
          <w:numId w:val="14"/>
        </w:numPr>
      </w:pPr>
      <w:r w:rsidRPr="00FC7FF8">
        <w:t xml:space="preserve">(2019, May 21). </w:t>
      </w:r>
      <w:r w:rsidRPr="00FC7FF8">
        <w:rPr>
          <w:i/>
          <w:iCs/>
        </w:rPr>
        <w:t>The Good and the Bad of Ionic Mobile Development</w:t>
      </w:r>
      <w:r w:rsidRPr="00FC7FF8">
        <w:t xml:space="preserve">. AltexSoft. </w:t>
      </w:r>
      <w:hyperlink r:id="rId7" w:history="1">
        <w:r w:rsidRPr="006E7039">
          <w:rPr>
            <w:rStyle w:val="Hyperlink"/>
          </w:rPr>
          <w:t>https://www.altexsoft.com/blog/engineering/the-good-and-the-bad-of-ionic-mobile-development/</w:t>
        </w:r>
      </w:hyperlink>
    </w:p>
    <w:p w14:paraId="652F8964" w14:textId="44EF7A2B" w:rsidR="00FC7FF8" w:rsidRDefault="00FC7FF8" w:rsidP="00FC7FF8">
      <w:pPr>
        <w:pStyle w:val="ListParagraph"/>
        <w:numPr>
          <w:ilvl w:val="0"/>
          <w:numId w:val="14"/>
        </w:numPr>
      </w:pPr>
      <w:r>
        <w:t xml:space="preserve">(2023, September 13). </w:t>
      </w:r>
      <w:r w:rsidRPr="00FC7FF8">
        <w:rPr>
          <w:i/>
          <w:iCs/>
        </w:rPr>
        <w:t>Flask Vs Django</w:t>
      </w:r>
      <w:r>
        <w:t xml:space="preserve"> (A. Bahgat, Ed.). Kinsta.com. </w:t>
      </w:r>
      <w:hyperlink r:id="rId8" w:history="1">
        <w:r w:rsidRPr="006E7039">
          <w:rPr>
            <w:rStyle w:val="Hyperlink"/>
          </w:rPr>
          <w:t>https://kinsta.com/blog/flask-vs-django/</w:t>
        </w:r>
      </w:hyperlink>
    </w:p>
    <w:p w14:paraId="20BD3439" w14:textId="4F5ED045" w:rsidR="00FC7FF8" w:rsidRPr="0045026D" w:rsidRDefault="00FC7FF8" w:rsidP="00FC7FF8"/>
    <w:sectPr w:rsidR="00FC7FF8" w:rsidRPr="00450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qgUAmuiHVi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7291"/>
    <w:rsid w:val="0013126F"/>
    <w:rsid w:val="00134880"/>
    <w:rsid w:val="00151DEB"/>
    <w:rsid w:val="001625B7"/>
    <w:rsid w:val="0018699E"/>
    <w:rsid w:val="001F3BD3"/>
    <w:rsid w:val="00213060"/>
    <w:rsid w:val="0027503A"/>
    <w:rsid w:val="00291770"/>
    <w:rsid w:val="002971E8"/>
    <w:rsid w:val="002B752A"/>
    <w:rsid w:val="00301A84"/>
    <w:rsid w:val="00307640"/>
    <w:rsid w:val="00315D8A"/>
    <w:rsid w:val="003808B0"/>
    <w:rsid w:val="00397BF7"/>
    <w:rsid w:val="003D7C27"/>
    <w:rsid w:val="00435755"/>
    <w:rsid w:val="0045026D"/>
    <w:rsid w:val="004642E9"/>
    <w:rsid w:val="004B5F51"/>
    <w:rsid w:val="004C5050"/>
    <w:rsid w:val="00503578"/>
    <w:rsid w:val="005558B3"/>
    <w:rsid w:val="005870F4"/>
    <w:rsid w:val="005910F9"/>
    <w:rsid w:val="005B3371"/>
    <w:rsid w:val="005D1794"/>
    <w:rsid w:val="006F017D"/>
    <w:rsid w:val="00724D3C"/>
    <w:rsid w:val="007658C2"/>
    <w:rsid w:val="00772881"/>
    <w:rsid w:val="00785EBA"/>
    <w:rsid w:val="0079515E"/>
    <w:rsid w:val="007E5498"/>
    <w:rsid w:val="007F65C9"/>
    <w:rsid w:val="0083255A"/>
    <w:rsid w:val="008720AD"/>
    <w:rsid w:val="0088059F"/>
    <w:rsid w:val="00883A7C"/>
    <w:rsid w:val="00890870"/>
    <w:rsid w:val="008C4905"/>
    <w:rsid w:val="00970A89"/>
    <w:rsid w:val="00970BD4"/>
    <w:rsid w:val="0097224F"/>
    <w:rsid w:val="0098417B"/>
    <w:rsid w:val="009B5BEB"/>
    <w:rsid w:val="009C3B6A"/>
    <w:rsid w:val="009C680F"/>
    <w:rsid w:val="009E23B8"/>
    <w:rsid w:val="009E2702"/>
    <w:rsid w:val="009E3906"/>
    <w:rsid w:val="009E6DF5"/>
    <w:rsid w:val="00A30EEF"/>
    <w:rsid w:val="00A66B07"/>
    <w:rsid w:val="00A873C9"/>
    <w:rsid w:val="00AA17B9"/>
    <w:rsid w:val="00AA4A07"/>
    <w:rsid w:val="00AB6A97"/>
    <w:rsid w:val="00AD3ED3"/>
    <w:rsid w:val="00AE6277"/>
    <w:rsid w:val="00B05DCC"/>
    <w:rsid w:val="00B15BCB"/>
    <w:rsid w:val="00BC6B35"/>
    <w:rsid w:val="00BF582E"/>
    <w:rsid w:val="00C06BF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1D21"/>
    <w:rsid w:val="00F37778"/>
    <w:rsid w:val="00F44119"/>
    <w:rsid w:val="00FB38C3"/>
    <w:rsid w:val="00FC0498"/>
    <w:rsid w:val="00FC7FF8"/>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nsta.com/blog/flask-vs-django/" TargetMode="External"/><Relationship Id="rId3" Type="http://schemas.openxmlformats.org/officeDocument/2006/relationships/settings" Target="settings.xml"/><Relationship Id="rId7" Type="http://schemas.openxmlformats.org/officeDocument/2006/relationships/hyperlink" Target="https://www.altexsoft.com/blog/engineering/the-good-and-the-bad-of-ionic-mobile-develop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25</Pages>
  <Words>3598</Words>
  <Characters>20514</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Ryan Fernandez</cp:lastModifiedBy>
  <cp:revision>8</cp:revision>
  <dcterms:created xsi:type="dcterms:W3CDTF">2023-09-20T23:57:00Z</dcterms:created>
  <dcterms:modified xsi:type="dcterms:W3CDTF">2023-10-21T17:23:00Z</dcterms:modified>
</cp:coreProperties>
</file>